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E6C3E9" w14:textId="77777777" w:rsidR="00637DC8" w:rsidRDefault="00637DC8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</w:p>
    <w:p w14:paraId="31FCB0CF" w14:textId="333DC96A" w:rsidR="00572A83" w:rsidRPr="00045A9B" w:rsidRDefault="00637DC8" w:rsidP="00045A9B">
      <w:pPr>
        <w:spacing w:line="300" w:lineRule="auto"/>
        <w:jc w:val="center"/>
        <w:rPr>
          <w:rFonts w:asciiTheme="minorHAnsi" w:hAnsiTheme="minorHAnsi" w:cs="Calibri"/>
          <w:b/>
          <w:color w:val="000000" w:themeColor="text1"/>
          <w:sz w:val="32"/>
          <w:szCs w:val="32"/>
          <w:u w:val="single"/>
          <w:lang w:val="en-GB"/>
        </w:rPr>
      </w:pPr>
      <w:r w:rsidRPr="009F59BC">
        <w:rPr>
          <w:rFonts w:asciiTheme="minorHAnsi" w:hAnsiTheme="minorHAnsi" w:cs="Calibri"/>
          <w:b/>
          <w:color w:val="000000" w:themeColor="text1"/>
          <w:sz w:val="32"/>
          <w:szCs w:val="32"/>
          <w:u w:val="single"/>
          <w:lang w:val="en-GB"/>
        </w:rPr>
        <w:t>#Morethanfootball Ambassadors</w:t>
      </w:r>
    </w:p>
    <w:p w14:paraId="34D285D3" w14:textId="77777777" w:rsidR="00045A9B" w:rsidRDefault="00045A9B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</w:p>
    <w:p w14:paraId="3BDFB8E2" w14:textId="76E47111" w:rsidR="00637DC8" w:rsidRPr="00572A83" w:rsidRDefault="00572A83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  <w:r w:rsidRPr="00572A83">
        <w:rPr>
          <w:rFonts w:asciiTheme="minorHAnsi" w:hAnsiTheme="minorHAnsi" w:cs="Calibri"/>
          <w:b/>
          <w:color w:val="000000" w:themeColor="text1"/>
          <w:sz w:val="28"/>
          <w:lang w:val="en-GB"/>
        </w:rPr>
        <w:t xml:space="preserve">What is an #Morethanfootball Ambassador? </w:t>
      </w:r>
    </w:p>
    <w:p w14:paraId="3AE0AB59" w14:textId="732D9E34" w:rsidR="00572A83" w:rsidRPr="00572A83" w:rsidRDefault="00572A83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4"/>
          <w:szCs w:val="24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#Morethanfootball Ambassadors help</w:t>
      </w:r>
      <w:r>
        <w:rPr>
          <w:rFonts w:asciiTheme="minorHAnsi" w:hAnsiTheme="minorHAnsi" w:cs="Calibri"/>
          <w:bCs/>
          <w:color w:val="000000" w:themeColor="text1"/>
          <w:szCs w:val="22"/>
          <w:lang w:val="en-GB"/>
        </w:rPr>
        <w:t>s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to raise awareness of the social power of football. </w:t>
      </w:r>
      <w:r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They believe in values like respect, diversity and fair play and support </w:t>
      </w:r>
      <w:r w:rsidR="008E43F9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your </w:t>
      </w:r>
      <w:r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social projects. </w:t>
      </w:r>
    </w:p>
    <w:p w14:paraId="00AD4714" w14:textId="77777777" w:rsidR="00572A83" w:rsidRDefault="00572A83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</w:p>
    <w:p w14:paraId="69A44C74" w14:textId="581A3698" w:rsidR="00637DC8" w:rsidRPr="00B821C7" w:rsidRDefault="00637DC8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  <w:r w:rsidRPr="00B821C7">
        <w:rPr>
          <w:rFonts w:asciiTheme="minorHAnsi" w:hAnsiTheme="minorHAnsi" w:cs="Calibri"/>
          <w:b/>
          <w:color w:val="000000" w:themeColor="text1"/>
          <w:sz w:val="28"/>
          <w:lang w:val="en-GB"/>
        </w:rPr>
        <w:t xml:space="preserve">Why becoming an ambassador? </w:t>
      </w:r>
    </w:p>
    <w:p w14:paraId="5C468B17" w14:textId="5BF5ACBF" w:rsidR="00637DC8" w:rsidRPr="00572A83" w:rsidRDefault="00572A83" w:rsidP="00637DC8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Many</w:t>
      </w:r>
      <w:r w:rsidR="00637DC8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(football) organisations are using football and other sports as a tool for development and create a sustainable impact in the community.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Nevertheless is CSR in football still one of the best-kept secrets.</w:t>
      </w:r>
      <w:r w:rsidR="00637DC8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</w:t>
      </w:r>
      <w:proofErr w:type="spellStart"/>
      <w:r w:rsidR="00637DC8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Its</w:t>
      </w:r>
      <w:proofErr w:type="spellEnd"/>
      <w:r w:rsidR="00637DC8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time that people hear about the life-changing community initiatives that your organisation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delivers.</w:t>
      </w:r>
      <w:r w:rsidR="00637DC8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 </w:t>
      </w:r>
    </w:p>
    <w:p w14:paraId="1432F544" w14:textId="01F7DDB1" w:rsidR="00637DC8" w:rsidRDefault="00637DC8" w:rsidP="00637DC8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 w:val="24"/>
          <w:szCs w:val="24"/>
          <w:lang w:val="en-GB"/>
        </w:rPr>
      </w:pPr>
    </w:p>
    <w:p w14:paraId="1D007451" w14:textId="64CAC4BB" w:rsidR="00637DC8" w:rsidRPr="00B821C7" w:rsidRDefault="00637DC8" w:rsidP="00637DC8">
      <w:pPr>
        <w:spacing w:line="300" w:lineRule="auto"/>
        <w:jc w:val="both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  <w:r w:rsidRPr="00B821C7">
        <w:rPr>
          <w:rFonts w:asciiTheme="minorHAnsi" w:hAnsiTheme="minorHAnsi" w:cs="Calibri"/>
          <w:b/>
          <w:color w:val="000000" w:themeColor="text1"/>
          <w:sz w:val="28"/>
          <w:lang w:val="en-GB"/>
        </w:rPr>
        <w:t xml:space="preserve">Who can become an ambassador? </w:t>
      </w:r>
    </w:p>
    <w:p w14:paraId="4093F5D2" w14:textId="3CB6169D" w:rsidR="00074E3C" w:rsidRPr="00572A83" w:rsidRDefault="00637DC8" w:rsidP="00637DC8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Everyone that uses or promotes the power of football for education, health, anti-discrimination, equality, social inclusion, integration</w:t>
      </w:r>
      <w:r w:rsidR="008E43F9">
        <w:rPr>
          <w:rFonts w:asciiTheme="minorHAnsi" w:hAnsiTheme="minorHAnsi" w:cs="Calibri"/>
          <w:bCs/>
          <w:color w:val="000000" w:themeColor="text1"/>
          <w:szCs w:val="22"/>
          <w:lang w:val="en-GB"/>
        </w:rPr>
        <w:t>, the COVID-19 response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and other positive outcomes. </w:t>
      </w:r>
      <w:r w:rsidR="00572A83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An ambassador can be whether directly involved in social initiatives or someone who announces support for a project or organisation. </w:t>
      </w:r>
      <w:r w:rsidR="00074E3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Ideally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, organisations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name at least</w:t>
      </w:r>
      <w:r w:rsidR="00074E3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three ambassadors, for example: </w:t>
      </w:r>
    </w:p>
    <w:p w14:paraId="0BA4CAB7" w14:textId="370B9B6C" w:rsidR="00074E3C" w:rsidRPr="00572A83" w:rsidRDefault="00074E3C" w:rsidP="00074E3C">
      <w:pPr>
        <w:pStyle w:val="Listenabsatz"/>
        <w:numPr>
          <w:ilvl w:val="0"/>
          <w:numId w:val="30"/>
        </w:num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One CSR-practitioner (Head of </w:t>
      </w:r>
      <w:r w:rsidR="001A60EB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the 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f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oundation,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p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roject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c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oordinator,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c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oach, </w:t>
      </w:r>
      <w:r w:rsidR="009F59B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t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eacher…) </w:t>
      </w:r>
    </w:p>
    <w:p w14:paraId="08787436" w14:textId="25023625" w:rsidR="00074E3C" w:rsidRPr="00572A83" w:rsidRDefault="00074E3C" w:rsidP="00074E3C">
      <w:pPr>
        <w:pStyle w:val="Listenabsatz"/>
        <w:numPr>
          <w:ilvl w:val="0"/>
          <w:numId w:val="30"/>
        </w:num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One (former) player or club representative</w:t>
      </w:r>
    </w:p>
    <w:p w14:paraId="5C6F4E69" w14:textId="0A8B51FA" w:rsidR="00074E3C" w:rsidRPr="00572A83" w:rsidRDefault="00074E3C" w:rsidP="00074E3C">
      <w:pPr>
        <w:pStyle w:val="Listenabsatz"/>
        <w:numPr>
          <w:ilvl w:val="0"/>
          <w:numId w:val="30"/>
        </w:num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One beneficiary (participant of a community programme) </w:t>
      </w:r>
    </w:p>
    <w:p w14:paraId="1DD49C05" w14:textId="2D3021AC" w:rsidR="00074E3C" w:rsidRDefault="00074E3C" w:rsidP="00074E3C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 w:val="24"/>
          <w:szCs w:val="24"/>
          <w:lang w:val="en-GB"/>
        </w:rPr>
      </w:pPr>
    </w:p>
    <w:p w14:paraId="2A8887D2" w14:textId="6BA1DF42" w:rsidR="00074E3C" w:rsidRPr="00B821C7" w:rsidRDefault="00074E3C" w:rsidP="00074E3C">
      <w:pPr>
        <w:spacing w:line="300" w:lineRule="auto"/>
        <w:jc w:val="both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  <w:r w:rsidRPr="00B821C7">
        <w:rPr>
          <w:rFonts w:asciiTheme="minorHAnsi" w:hAnsiTheme="minorHAnsi" w:cs="Calibri"/>
          <w:b/>
          <w:color w:val="000000" w:themeColor="text1"/>
          <w:sz w:val="28"/>
          <w:lang w:val="en-GB"/>
        </w:rPr>
        <w:t xml:space="preserve">What are the responsibilities of an ambassador? </w:t>
      </w:r>
    </w:p>
    <w:p w14:paraId="3BFEE41B" w14:textId="63F8B072" w:rsidR="00074E3C" w:rsidRPr="00572A83" w:rsidRDefault="00572A83" w:rsidP="00074E3C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>
        <w:rPr>
          <w:rFonts w:asciiTheme="minorHAnsi" w:hAnsiTheme="minorHAnsi" w:cs="Calibri"/>
          <w:bCs/>
          <w:color w:val="000000" w:themeColor="text1"/>
          <w:szCs w:val="22"/>
          <w:lang w:val="en-GB"/>
        </w:rPr>
        <w:t>Ambassadors accept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that we</w:t>
      </w:r>
      <w:r w:rsidR="00074E3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use the name, the statement and the photo of the</w:t>
      </w:r>
      <w:r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m </w:t>
      </w:r>
      <w:r w:rsidR="00074E3C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for our communications. </w:t>
      </w:r>
      <w:r w:rsidR="004123BD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Besides that, there are no responsibilities. 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But we hope that the ambassadors promote the social power of football with actions in the community and make their voices heard e.g. by sharing #Morethanfootball photos and videos. </w:t>
      </w:r>
    </w:p>
    <w:p w14:paraId="48308125" w14:textId="07D73240" w:rsidR="00B821C7" w:rsidRDefault="00B821C7" w:rsidP="00074E3C">
      <w:pPr>
        <w:spacing w:line="300" w:lineRule="auto"/>
        <w:jc w:val="both"/>
        <w:rPr>
          <w:rFonts w:asciiTheme="minorHAnsi" w:hAnsiTheme="minorHAnsi" w:cs="Calibri"/>
          <w:bCs/>
          <w:color w:val="000000" w:themeColor="text1"/>
          <w:sz w:val="24"/>
          <w:szCs w:val="24"/>
          <w:lang w:val="en-GB"/>
        </w:rPr>
      </w:pPr>
    </w:p>
    <w:p w14:paraId="65AF7180" w14:textId="0023B3A4" w:rsidR="00B821C7" w:rsidRPr="00B821C7" w:rsidRDefault="00B821C7" w:rsidP="00074E3C">
      <w:pPr>
        <w:spacing w:line="300" w:lineRule="auto"/>
        <w:jc w:val="both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  <w:r w:rsidRPr="00B821C7">
        <w:rPr>
          <w:rFonts w:asciiTheme="minorHAnsi" w:hAnsiTheme="minorHAnsi" w:cs="Calibri"/>
          <w:b/>
          <w:color w:val="000000" w:themeColor="text1"/>
          <w:sz w:val="28"/>
          <w:lang w:val="en-GB"/>
        </w:rPr>
        <w:t xml:space="preserve">Ambassador information </w:t>
      </w:r>
    </w:p>
    <w:p w14:paraId="2AF59D77" w14:textId="40ED5110" w:rsidR="00637DC8" w:rsidRPr="00572A83" w:rsidRDefault="00B821C7" w:rsidP="00B821C7">
      <w:pPr>
        <w:pStyle w:val="Listenabsatz"/>
        <w:numPr>
          <w:ilvl w:val="0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Enter the name </w:t>
      </w:r>
    </w:p>
    <w:p w14:paraId="6B4B97D2" w14:textId="4FB92D80" w:rsidR="00B821C7" w:rsidRPr="00572A83" w:rsidRDefault="00B821C7" w:rsidP="00B821C7">
      <w:pPr>
        <w:pStyle w:val="Listenabsatz"/>
        <w:numPr>
          <w:ilvl w:val="0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Add a quote </w:t>
      </w:r>
      <w:r w:rsidR="00DB60BE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from the ambassador 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answering </w:t>
      </w:r>
      <w:r w:rsidR="00E86E37" w:rsidRPr="001A60EB">
        <w:rPr>
          <w:rFonts w:asciiTheme="minorHAnsi" w:hAnsiTheme="minorHAnsi" w:cs="Calibri"/>
          <w:b/>
          <w:color w:val="000000" w:themeColor="text1"/>
          <w:szCs w:val="22"/>
          <w:lang w:val="en-GB"/>
        </w:rPr>
        <w:t xml:space="preserve">at least </w:t>
      </w:r>
      <w:r w:rsidRPr="001A60EB">
        <w:rPr>
          <w:rFonts w:asciiTheme="minorHAnsi" w:hAnsiTheme="minorHAnsi" w:cs="Calibri"/>
          <w:b/>
          <w:color w:val="000000" w:themeColor="text1"/>
          <w:szCs w:val="22"/>
          <w:lang w:val="en-GB"/>
        </w:rPr>
        <w:t>one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 of these questions: </w:t>
      </w:r>
    </w:p>
    <w:p w14:paraId="732B8080" w14:textId="0D2A1C53" w:rsidR="00B821C7" w:rsidRPr="00572A83" w:rsidRDefault="00B821C7" w:rsidP="00B821C7">
      <w:pPr>
        <w:pStyle w:val="Listenabsatz"/>
        <w:numPr>
          <w:ilvl w:val="1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Why is football for you #morethanfootball? </w:t>
      </w:r>
    </w:p>
    <w:p w14:paraId="238D4870" w14:textId="0D803750" w:rsidR="00B821C7" w:rsidRPr="00572A83" w:rsidRDefault="00B821C7" w:rsidP="00B821C7">
      <w:pPr>
        <w:pStyle w:val="Listenabsatz"/>
        <w:numPr>
          <w:ilvl w:val="1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Where did you see or experience that football is #morethanfootball? </w:t>
      </w:r>
    </w:p>
    <w:p w14:paraId="0AD6A7F2" w14:textId="65169129" w:rsidR="00B821C7" w:rsidRPr="00572A83" w:rsidRDefault="00B821C7" w:rsidP="00B821C7">
      <w:pPr>
        <w:pStyle w:val="Listenabsatz"/>
        <w:numPr>
          <w:ilvl w:val="1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What positive impact has football on your/ people’s li</w:t>
      </w:r>
      <w:r w:rsidR="00E86E37"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>v</w:t>
      </w: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es? </w:t>
      </w:r>
    </w:p>
    <w:p w14:paraId="6957C6F4" w14:textId="5D8F21ED" w:rsidR="00B821C7" w:rsidRPr="00572A83" w:rsidRDefault="00B821C7" w:rsidP="00B821C7">
      <w:pPr>
        <w:pStyle w:val="Listenabsatz"/>
        <w:numPr>
          <w:ilvl w:val="0"/>
          <w:numId w:val="30"/>
        </w:numPr>
        <w:spacing w:line="300" w:lineRule="auto"/>
        <w:rPr>
          <w:rFonts w:asciiTheme="minorHAnsi" w:hAnsiTheme="minorHAnsi" w:cs="Calibri"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="Calibri"/>
          <w:bCs/>
          <w:color w:val="000000" w:themeColor="text1"/>
          <w:szCs w:val="22"/>
          <w:lang w:val="en-GB"/>
        </w:rPr>
        <w:t xml:space="preserve">Add a photo </w:t>
      </w:r>
    </w:p>
    <w:p w14:paraId="345DEE51" w14:textId="77777777" w:rsidR="00637DC8" w:rsidRDefault="00637DC8" w:rsidP="00AB249A">
      <w:pPr>
        <w:spacing w:line="300" w:lineRule="auto"/>
        <w:rPr>
          <w:rFonts w:asciiTheme="minorHAnsi" w:hAnsiTheme="minorHAnsi" w:cs="Calibri"/>
          <w:b/>
          <w:color w:val="000000" w:themeColor="text1"/>
          <w:sz w:val="28"/>
          <w:lang w:val="en-GB"/>
        </w:rPr>
      </w:pPr>
    </w:p>
    <w:p w14:paraId="780E0E47" w14:textId="71BC2624" w:rsidR="00AB249A" w:rsidRDefault="00AB249A" w:rsidP="00AB249A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</w:pPr>
      <w:r w:rsidRPr="00AB249A"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  <w:t xml:space="preserve">Deadline: </w:t>
      </w:r>
    </w:p>
    <w:p w14:paraId="605CD05F" w14:textId="00BC4980" w:rsidR="00B821C7" w:rsidRPr="00572A83" w:rsidRDefault="00B821C7" w:rsidP="00B821C7">
      <w:pPr>
        <w:pStyle w:val="Listenabsatz"/>
        <w:numPr>
          <w:ilvl w:val="0"/>
          <w:numId w:val="30"/>
        </w:numPr>
        <w:spacing w:line="300" w:lineRule="auto"/>
        <w:rPr>
          <w:rFonts w:asciiTheme="minorHAnsi" w:hAnsiTheme="minorHAnsi" w:cstheme="minorHAnsi"/>
          <w:b/>
          <w:bCs/>
          <w:color w:val="000000" w:themeColor="text1"/>
          <w:szCs w:val="22"/>
          <w:lang w:val="en-GB"/>
        </w:rPr>
      </w:pPr>
      <w:r w:rsidRPr="00572A83">
        <w:rPr>
          <w:rFonts w:asciiTheme="minorHAnsi" w:hAnsiTheme="minorHAnsi" w:cstheme="minorHAnsi"/>
          <w:color w:val="000000" w:themeColor="text1"/>
          <w:szCs w:val="22"/>
          <w:lang w:val="en-GB"/>
        </w:rPr>
        <w:t xml:space="preserve">Please send the texts to </w:t>
      </w:r>
      <w:r w:rsidRPr="00572A83">
        <w:rPr>
          <w:rFonts w:asciiTheme="minorHAnsi" w:hAnsiTheme="minorHAnsi" w:cstheme="minorHAnsi"/>
          <w:b/>
          <w:bCs/>
          <w:color w:val="000000" w:themeColor="text1"/>
          <w:szCs w:val="22"/>
          <w:lang w:val="en-GB"/>
        </w:rPr>
        <w:t>actionweek@morethanfootball.eu</w:t>
      </w:r>
      <w:r w:rsidRPr="00572A83">
        <w:rPr>
          <w:rFonts w:asciiTheme="minorHAnsi" w:hAnsiTheme="minorHAnsi" w:cstheme="minorHAnsi"/>
          <w:color w:val="000000" w:themeColor="text1"/>
          <w:szCs w:val="22"/>
          <w:lang w:val="en-GB"/>
        </w:rPr>
        <w:t xml:space="preserve"> </w:t>
      </w:r>
      <w:r w:rsidR="008E43F9">
        <w:rPr>
          <w:rFonts w:asciiTheme="minorHAnsi" w:hAnsiTheme="minorHAnsi" w:cstheme="minorHAnsi"/>
          <w:szCs w:val="22"/>
          <w:lang w:val="en-GB"/>
        </w:rPr>
        <w:t>by</w:t>
      </w:r>
      <w:r w:rsidRPr="00572A83">
        <w:rPr>
          <w:rFonts w:asciiTheme="minorHAnsi" w:hAnsiTheme="minorHAnsi" w:cstheme="minorHAnsi"/>
          <w:szCs w:val="22"/>
          <w:lang w:val="en-GB"/>
        </w:rPr>
        <w:t xml:space="preserve"> the </w:t>
      </w:r>
      <w:r w:rsidR="00D91A5B">
        <w:rPr>
          <w:rFonts w:asciiTheme="minorHAnsi" w:hAnsiTheme="minorHAnsi" w:cstheme="minorHAnsi"/>
          <w:b/>
          <w:bCs/>
          <w:szCs w:val="22"/>
          <w:lang w:val="en-GB"/>
        </w:rPr>
        <w:t>31</w:t>
      </w:r>
      <w:r w:rsidR="00D91A5B" w:rsidRPr="00D91A5B">
        <w:rPr>
          <w:rFonts w:asciiTheme="minorHAnsi" w:hAnsiTheme="minorHAnsi" w:cstheme="minorHAnsi"/>
          <w:b/>
          <w:bCs/>
          <w:szCs w:val="22"/>
          <w:vertAlign w:val="superscript"/>
          <w:lang w:val="en-GB"/>
        </w:rPr>
        <w:t>st</w:t>
      </w:r>
      <w:r w:rsidR="00D91A5B">
        <w:rPr>
          <w:rFonts w:asciiTheme="minorHAnsi" w:hAnsiTheme="minorHAnsi" w:cstheme="minorHAnsi"/>
          <w:b/>
          <w:bCs/>
          <w:szCs w:val="22"/>
          <w:lang w:val="en-GB"/>
        </w:rPr>
        <w:t xml:space="preserve"> </w:t>
      </w:r>
      <w:r w:rsidRPr="00572A83">
        <w:rPr>
          <w:rFonts w:asciiTheme="minorHAnsi" w:hAnsiTheme="minorHAnsi" w:cstheme="minorHAnsi"/>
          <w:b/>
          <w:bCs/>
          <w:szCs w:val="22"/>
          <w:lang w:val="en-GB"/>
        </w:rPr>
        <w:t xml:space="preserve">of </w:t>
      </w:r>
      <w:r w:rsidR="00D91A5B">
        <w:rPr>
          <w:rFonts w:asciiTheme="minorHAnsi" w:hAnsiTheme="minorHAnsi" w:cstheme="minorHAnsi"/>
          <w:b/>
          <w:bCs/>
          <w:szCs w:val="22"/>
          <w:lang w:val="en-GB"/>
        </w:rPr>
        <w:t>March</w:t>
      </w:r>
      <w:r w:rsidRPr="00572A83">
        <w:rPr>
          <w:rFonts w:asciiTheme="minorHAnsi" w:hAnsiTheme="minorHAnsi" w:cstheme="minorHAnsi"/>
          <w:b/>
          <w:bCs/>
          <w:szCs w:val="22"/>
          <w:lang w:val="en-GB"/>
        </w:rPr>
        <w:t xml:space="preserve"> 202</w:t>
      </w:r>
      <w:r w:rsidR="00D91A5B">
        <w:rPr>
          <w:rFonts w:asciiTheme="minorHAnsi" w:hAnsiTheme="minorHAnsi" w:cstheme="minorHAnsi"/>
          <w:b/>
          <w:bCs/>
          <w:szCs w:val="22"/>
          <w:lang w:val="en-GB"/>
        </w:rPr>
        <w:t>1</w:t>
      </w:r>
      <w:r w:rsidRPr="00572A83">
        <w:rPr>
          <w:rFonts w:asciiTheme="minorHAnsi" w:hAnsiTheme="minorHAnsi" w:cstheme="minorHAnsi"/>
          <w:b/>
          <w:bCs/>
          <w:szCs w:val="22"/>
          <w:lang w:val="en-GB"/>
        </w:rPr>
        <w:t xml:space="preserve">. </w:t>
      </w:r>
    </w:p>
    <w:p w14:paraId="5A102F75" w14:textId="12899373" w:rsidR="00B821C7" w:rsidRDefault="00B821C7" w:rsidP="00B821C7">
      <w:pPr>
        <w:pStyle w:val="Listenabsatz"/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</w:pPr>
    </w:p>
    <w:p w14:paraId="42EA70A1" w14:textId="235CDD4D" w:rsidR="00E86E37" w:rsidRDefault="00E86E37" w:rsidP="00B821C7">
      <w:pPr>
        <w:pStyle w:val="Listenabsatz"/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</w:pPr>
    </w:p>
    <w:p w14:paraId="73177AF6" w14:textId="55022495" w:rsidR="00E86E37" w:rsidRDefault="000B0E5E" w:rsidP="00045A9B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5AD525D" wp14:editId="1716C873">
            <wp:simplePos x="0" y="0"/>
            <wp:positionH relativeFrom="column">
              <wp:posOffset>4344035</wp:posOffset>
            </wp:positionH>
            <wp:positionV relativeFrom="paragraph">
              <wp:posOffset>0</wp:posOffset>
            </wp:positionV>
            <wp:extent cx="2030095" cy="1990725"/>
            <wp:effectExtent l="0" t="0" r="8255" b="0"/>
            <wp:wrapTight wrapText="bothSides">
              <wp:wrapPolygon edited="0">
                <wp:start x="0" y="0"/>
                <wp:lineTo x="0" y="21290"/>
                <wp:lineTo x="21485" y="21290"/>
                <wp:lineTo x="21485" y="0"/>
                <wp:lineTo x="0" y="0"/>
              </wp:wrapPolygon>
            </wp:wrapTight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D3ABBF" w14:textId="421905D9" w:rsidR="00045A9B" w:rsidRPr="00045A9B" w:rsidRDefault="00045A9B" w:rsidP="00045A9B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8"/>
          <w:lang w:val="en-GB"/>
        </w:rPr>
      </w:pPr>
    </w:p>
    <w:tbl>
      <w:tblPr>
        <w:tblpPr w:leftFromText="141" w:rightFromText="141" w:vertAnchor="text" w:horzAnchor="margin" w:tblpXSpec="center" w:tblpY="-11505"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00" w:firstRow="0" w:lastRow="0" w:firstColumn="0" w:lastColumn="0" w:noHBand="1" w:noVBand="0"/>
      </w:tblPr>
      <w:tblGrid>
        <w:gridCol w:w="10708"/>
      </w:tblGrid>
      <w:tr w:rsidR="00637DC8" w:rsidRPr="00637DC8" w14:paraId="30554A53" w14:textId="77777777" w:rsidTr="00E86E37">
        <w:trPr>
          <w:trHeight w:val="646"/>
        </w:trPr>
        <w:tc>
          <w:tcPr>
            <w:tcW w:w="107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881A2F4" w14:textId="2DCBB673" w:rsidR="00637DC8" w:rsidRPr="009F59BC" w:rsidRDefault="00E86E37" w:rsidP="00E86E37">
            <w:pPr>
              <w:jc w:val="center"/>
              <w:rPr>
                <w:rFonts w:asciiTheme="minorHAnsi" w:hAnsiTheme="minorHAnsi" w:cs="Tahoma"/>
                <w:b/>
                <w:color w:val="002060"/>
                <w:sz w:val="32"/>
                <w:szCs w:val="32"/>
                <w:lang w:val="en-GB"/>
              </w:rPr>
            </w:pPr>
            <w:r w:rsidRPr="009F59BC">
              <w:rPr>
                <w:rFonts w:asciiTheme="minorHAnsi" w:hAnsiTheme="minorHAnsi" w:cs="Tahoma"/>
                <w:b/>
                <w:sz w:val="32"/>
                <w:szCs w:val="32"/>
                <w:lang w:val="en-GB"/>
              </w:rPr>
              <w:t>#Morethanfootball Ambassadors</w:t>
            </w:r>
          </w:p>
        </w:tc>
      </w:tr>
      <w:tr w:rsidR="00E86E37" w:rsidRPr="00637DC8" w14:paraId="4DE82386" w14:textId="77777777" w:rsidTr="00D91A5B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B050"/>
            <w:vAlign w:val="center"/>
          </w:tcPr>
          <w:p w14:paraId="0977A456" w14:textId="77777777" w:rsidR="00E86E37" w:rsidRDefault="00E86E37" w:rsidP="00B821C7">
            <w:pPr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561FBDBA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58839D8" w14:textId="4767ACDB" w:rsidR="00E86E37" w:rsidRPr="00E86E37" w:rsidRDefault="00E86E37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Name </w:t>
            </w:r>
            <w:proofErr w:type="spellStart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mbassador</w:t>
            </w:r>
            <w:proofErr w:type="spellEnd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:     </w:t>
            </w:r>
          </w:p>
        </w:tc>
      </w:tr>
      <w:tr w:rsidR="00E86E37" w:rsidRPr="008E43F9" w14:paraId="1404A564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7618A55" w14:textId="3F1D4283" w:rsidR="00E86E37" w:rsidRPr="00E86E37" w:rsidRDefault="00E86E37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Role (player, coach, participant Walking Football, etc.):</w:t>
            </w:r>
          </w:p>
        </w:tc>
      </w:tr>
      <w:tr w:rsidR="00E86E37" w:rsidRPr="00637DC8" w14:paraId="7753C2E1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4FA4A5" w14:textId="77777777" w:rsidR="00E86E37" w:rsidRDefault="00E86E37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Statement:  </w:t>
            </w:r>
          </w:p>
          <w:p w14:paraId="328FC8BA" w14:textId="77777777" w:rsidR="001A60EB" w:rsidRDefault="001A60EB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  <w:p w14:paraId="503AB58D" w14:textId="346C1C8B" w:rsidR="001A60EB" w:rsidRPr="00E86E37" w:rsidRDefault="001A60EB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030FCA3D" w14:textId="77777777" w:rsidTr="00D91A5B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B050"/>
            <w:vAlign w:val="center"/>
          </w:tcPr>
          <w:p w14:paraId="2B62A990" w14:textId="77777777" w:rsidR="00E86E37" w:rsidRDefault="00E86E37" w:rsidP="00B821C7">
            <w:pPr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171EA23D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682E881" w14:textId="5F0AA673" w:rsidR="00E86E37" w:rsidRPr="00E86E37" w:rsidRDefault="00E86E37" w:rsidP="00B821C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Name </w:t>
            </w:r>
            <w:proofErr w:type="spellStart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mbassador</w:t>
            </w:r>
            <w:proofErr w:type="spellEnd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:     </w:t>
            </w:r>
          </w:p>
        </w:tc>
      </w:tr>
      <w:tr w:rsidR="00E86E37" w:rsidRPr="008E43F9" w14:paraId="591032EC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47CF6AD" w14:textId="0D7AC24D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Role (player, coach, participant Walking Football, etc.):</w:t>
            </w:r>
          </w:p>
        </w:tc>
      </w:tr>
      <w:tr w:rsidR="00E86E37" w:rsidRPr="00637DC8" w14:paraId="5115E26F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7F4418" w14:textId="5261AF79" w:rsid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Statement:  </w:t>
            </w:r>
          </w:p>
          <w:p w14:paraId="38B87532" w14:textId="77777777" w:rsidR="001A60EB" w:rsidRDefault="001A60EB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  <w:p w14:paraId="1A768D42" w14:textId="2B640FA2" w:rsidR="001A60EB" w:rsidRPr="00E86E37" w:rsidRDefault="001A60EB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599C0F0B" w14:textId="77777777" w:rsidTr="00D91A5B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B050"/>
            <w:vAlign w:val="center"/>
          </w:tcPr>
          <w:p w14:paraId="11C1F9E2" w14:textId="77777777" w:rsidR="00E86E37" w:rsidRDefault="00E86E37" w:rsidP="00E86E37">
            <w:pPr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4C086367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BB1B8B8" w14:textId="6C9CF472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Name </w:t>
            </w:r>
            <w:proofErr w:type="spellStart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mbassador</w:t>
            </w:r>
            <w:proofErr w:type="spellEnd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:     </w:t>
            </w:r>
          </w:p>
        </w:tc>
      </w:tr>
      <w:tr w:rsidR="00E86E37" w:rsidRPr="008E43F9" w14:paraId="6074BE3A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5E4472" w14:textId="79178B4D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Role (player, coach, participant Walking Football, etc.):</w:t>
            </w:r>
          </w:p>
        </w:tc>
      </w:tr>
      <w:tr w:rsidR="00E86E37" w:rsidRPr="00637DC8" w14:paraId="15E2FCF2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7E6D658" w14:textId="77777777" w:rsid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Statement:  </w:t>
            </w:r>
          </w:p>
          <w:p w14:paraId="0F5AB219" w14:textId="77777777" w:rsidR="001A60EB" w:rsidRDefault="001A60EB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  <w:p w14:paraId="5373A08C" w14:textId="6DB9E387" w:rsidR="001A60EB" w:rsidRPr="00E86E37" w:rsidRDefault="001A60EB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4CC1648A" w14:textId="77777777" w:rsidTr="00D91A5B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B050"/>
            <w:vAlign w:val="center"/>
          </w:tcPr>
          <w:p w14:paraId="1A6917C3" w14:textId="77777777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E86E37" w:rsidRPr="00637DC8" w14:paraId="6FB01742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F0A9D5" w14:textId="1D3AA84D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Name </w:t>
            </w:r>
            <w:proofErr w:type="spellStart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mbassador</w:t>
            </w:r>
            <w:proofErr w:type="spellEnd"/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:     </w:t>
            </w:r>
          </w:p>
        </w:tc>
      </w:tr>
      <w:tr w:rsidR="00E86E37" w:rsidRPr="008E43F9" w14:paraId="4F596B44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826495" w14:textId="20E542F7" w:rsidR="00E86E37" w:rsidRP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Role (player, coach, participant Walking Football, etc.):</w:t>
            </w:r>
          </w:p>
        </w:tc>
      </w:tr>
      <w:tr w:rsidR="00E86E37" w:rsidRPr="00637DC8" w14:paraId="111B5167" w14:textId="77777777" w:rsidTr="00E86E37">
        <w:trPr>
          <w:trHeight w:val="560"/>
        </w:trPr>
        <w:tc>
          <w:tcPr>
            <w:tcW w:w="10708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1A0F6E" w14:textId="77777777" w:rsidR="00E86E37" w:rsidRDefault="00E86E37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r w:rsidRPr="00E86E37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Statement:  </w:t>
            </w:r>
          </w:p>
          <w:p w14:paraId="6C81CE98" w14:textId="77777777" w:rsidR="001A60EB" w:rsidRDefault="001A60EB" w:rsidP="00E86E37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</w:p>
          <w:p w14:paraId="067D5465" w14:textId="43CEB851" w:rsidR="001A60EB" w:rsidRDefault="001A60EB" w:rsidP="00E86E37">
            <w:pPr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GB"/>
              </w:rPr>
            </w:pPr>
          </w:p>
        </w:tc>
      </w:tr>
    </w:tbl>
    <w:p w14:paraId="3186D043" w14:textId="77777777" w:rsidR="006C5A68" w:rsidRDefault="006C5A68" w:rsidP="006C5A68">
      <w:pPr>
        <w:spacing w:line="300" w:lineRule="auto"/>
        <w:rPr>
          <w:noProof/>
          <w:lang w:val="en-GB" w:eastAsia="en-GB"/>
        </w:rPr>
      </w:pPr>
    </w:p>
    <w:p w14:paraId="6816DBEC" w14:textId="42B1127D" w:rsidR="00F540FD" w:rsidRDefault="00B23D82" w:rsidP="00F540FD">
      <w:pPr>
        <w:spacing w:line="300" w:lineRule="auto"/>
        <w:jc w:val="center"/>
        <w:rPr>
          <w:noProof/>
          <w:lang w:val="en-GB" w:eastAsia="en-GB"/>
        </w:rPr>
      </w:pPr>
      <w:r w:rsidRPr="00B23D82">
        <w:rPr>
          <w:noProof/>
          <w:lang w:val="en-GB" w:eastAsia="en-GB"/>
        </w:rPr>
        <w:t xml:space="preserve"> </w:t>
      </w:r>
    </w:p>
    <w:p w14:paraId="07DE8FEE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noProof/>
          <w:color w:val="000000" w:themeColor="text1"/>
          <w:szCs w:val="22"/>
          <w:lang w:val="en-GB" w:eastAsia="en-GB"/>
        </w:rPr>
      </w:pPr>
    </w:p>
    <w:p w14:paraId="0044410E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noProof/>
          <w:color w:val="000000" w:themeColor="text1"/>
          <w:szCs w:val="22"/>
          <w:lang w:val="en-GB" w:eastAsia="en-GB"/>
        </w:rPr>
      </w:pPr>
    </w:p>
    <w:p w14:paraId="63913FC7" w14:textId="2BC22321" w:rsidR="00D03192" w:rsidRDefault="00D03192" w:rsidP="00B23D82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55807447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12795F88" w14:textId="53C8A8E4" w:rsidR="00187B3C" w:rsidRPr="00400374" w:rsidRDefault="00187B3C" w:rsidP="008E7A90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sectPr w:rsidR="00187B3C" w:rsidRPr="00400374" w:rsidSect="00045A9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851" w:right="1584" w:bottom="851" w:left="1276" w:header="680" w:footer="414" w:gutter="0"/>
      <w:cols w:sep="1" w:space="36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20207" w14:textId="77777777" w:rsidR="00F36A64" w:rsidRDefault="00F36A64">
      <w:r>
        <w:separator/>
      </w:r>
    </w:p>
  </w:endnote>
  <w:endnote w:type="continuationSeparator" w:id="0">
    <w:p w14:paraId="4D5F20B3" w14:textId="77777777" w:rsidR="00F36A64" w:rsidRDefault="00F36A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4170D" w14:textId="77777777" w:rsidR="00342B44" w:rsidRDefault="00342B44" w:rsidP="00D20772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5F94F309" w14:textId="77777777" w:rsidR="00342B44" w:rsidRDefault="00342B44" w:rsidP="00F409B8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A4A328" w14:textId="5E923004" w:rsidR="00E67952" w:rsidRDefault="00E67952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738C0" w14:textId="77777777" w:rsidR="00637DC8" w:rsidRDefault="00637DC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9B86E1" w14:textId="77777777" w:rsidR="00F36A64" w:rsidRDefault="00F36A64">
      <w:r>
        <w:separator/>
      </w:r>
    </w:p>
  </w:footnote>
  <w:footnote w:type="continuationSeparator" w:id="0">
    <w:p w14:paraId="55F9B2CA" w14:textId="77777777" w:rsidR="00F36A64" w:rsidRDefault="00F36A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3565F" w14:textId="77777777" w:rsidR="00637DC8" w:rsidRDefault="00637DC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BD20E1" w14:textId="2DD59C93" w:rsidR="00E67952" w:rsidRPr="001A60EB" w:rsidRDefault="00E67952" w:rsidP="001A60EB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B8BAA2" w14:textId="77777777" w:rsidR="00637DC8" w:rsidRDefault="00637DC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91E83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CC5A9C"/>
    <w:multiLevelType w:val="hybridMultilevel"/>
    <w:tmpl w:val="A6849432"/>
    <w:lvl w:ilvl="0" w:tplc="1CE622F6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A0400"/>
    <w:multiLevelType w:val="hybridMultilevel"/>
    <w:tmpl w:val="CBF4E510"/>
    <w:lvl w:ilvl="0" w:tplc="8714784E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C063FC"/>
    <w:multiLevelType w:val="hybridMultilevel"/>
    <w:tmpl w:val="15687796"/>
    <w:lvl w:ilvl="0" w:tplc="04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90277"/>
    <w:multiLevelType w:val="hybridMultilevel"/>
    <w:tmpl w:val="BA50165C"/>
    <w:lvl w:ilvl="0" w:tplc="3D182A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E052A"/>
    <w:multiLevelType w:val="hybridMultilevel"/>
    <w:tmpl w:val="1B2E05A6"/>
    <w:lvl w:ilvl="0" w:tplc="3AF4247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02E99"/>
    <w:multiLevelType w:val="hybridMultilevel"/>
    <w:tmpl w:val="48425CA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5A1FD2"/>
    <w:multiLevelType w:val="hybridMultilevel"/>
    <w:tmpl w:val="E1AE8396"/>
    <w:lvl w:ilvl="0" w:tplc="3D182A5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E4B8C"/>
    <w:multiLevelType w:val="hybridMultilevel"/>
    <w:tmpl w:val="133428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72413B"/>
    <w:multiLevelType w:val="hybridMultilevel"/>
    <w:tmpl w:val="BE404632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3040EB"/>
    <w:multiLevelType w:val="hybridMultilevel"/>
    <w:tmpl w:val="8608592A"/>
    <w:lvl w:ilvl="0" w:tplc="35B4B2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F296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BB62E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3647E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8AA6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A6681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B3875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B82F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90B8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CA798D"/>
    <w:multiLevelType w:val="multilevel"/>
    <w:tmpl w:val="1568779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23605F"/>
    <w:multiLevelType w:val="hybridMultilevel"/>
    <w:tmpl w:val="E1785DC8"/>
    <w:lvl w:ilvl="0" w:tplc="49F478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C5FE1C7C">
      <w:start w:val="16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26BA31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C9F66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5C8AA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A0B6DA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1EF269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B3D45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5F303A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3" w15:restartNumberingAfterBreak="0">
    <w:nsid w:val="37476A62"/>
    <w:multiLevelType w:val="hybridMultilevel"/>
    <w:tmpl w:val="16D0863C"/>
    <w:lvl w:ilvl="0" w:tplc="3D182A5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8C7217"/>
    <w:multiLevelType w:val="hybridMultilevel"/>
    <w:tmpl w:val="6B2CE2C2"/>
    <w:lvl w:ilvl="0" w:tplc="08090001">
      <w:start w:val="1"/>
      <w:numFmt w:val="bullet"/>
      <w:lvlText w:val=""/>
      <w:lvlJc w:val="left"/>
      <w:pPr>
        <w:ind w:left="1410" w:hanging="105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E04FD6"/>
    <w:multiLevelType w:val="hybridMultilevel"/>
    <w:tmpl w:val="068218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B707C"/>
    <w:multiLevelType w:val="hybridMultilevel"/>
    <w:tmpl w:val="192ACA20"/>
    <w:lvl w:ilvl="0" w:tplc="5238927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A873CD"/>
    <w:multiLevelType w:val="hybridMultilevel"/>
    <w:tmpl w:val="16D2F30A"/>
    <w:lvl w:ilvl="0" w:tplc="177674F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51700E"/>
    <w:multiLevelType w:val="hybridMultilevel"/>
    <w:tmpl w:val="B2B8E5C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02A6C4E"/>
    <w:multiLevelType w:val="hybridMultilevel"/>
    <w:tmpl w:val="7388B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AA17D4"/>
    <w:multiLevelType w:val="hybridMultilevel"/>
    <w:tmpl w:val="CABA0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8E70A1"/>
    <w:multiLevelType w:val="hybridMultilevel"/>
    <w:tmpl w:val="47529FF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4904509"/>
    <w:multiLevelType w:val="hybridMultilevel"/>
    <w:tmpl w:val="7AFA4DBE"/>
    <w:lvl w:ilvl="0" w:tplc="084002BC">
      <w:start w:val="1"/>
      <w:numFmt w:val="bullet"/>
      <w:lvlText w:val="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E4D558" w:tentative="1">
      <w:start w:val="1"/>
      <w:numFmt w:val="bullet"/>
      <w:lvlText w:val="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8A9BCA" w:tentative="1">
      <w:start w:val="1"/>
      <w:numFmt w:val="bullet"/>
      <w:lvlText w:val="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FA2" w:tentative="1">
      <w:start w:val="1"/>
      <w:numFmt w:val="bullet"/>
      <w:lvlText w:val="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348BEC" w:tentative="1">
      <w:start w:val="1"/>
      <w:numFmt w:val="bullet"/>
      <w:lvlText w:val="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A46648" w:tentative="1">
      <w:start w:val="1"/>
      <w:numFmt w:val="bullet"/>
      <w:lvlText w:val="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DA529A" w:tentative="1">
      <w:start w:val="1"/>
      <w:numFmt w:val="bullet"/>
      <w:lvlText w:val="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7667AE" w:tentative="1">
      <w:start w:val="1"/>
      <w:numFmt w:val="bullet"/>
      <w:lvlText w:val="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6E1C94" w:tentative="1">
      <w:start w:val="1"/>
      <w:numFmt w:val="bullet"/>
      <w:lvlText w:val="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797087"/>
    <w:multiLevelType w:val="hybridMultilevel"/>
    <w:tmpl w:val="82568A22"/>
    <w:lvl w:ilvl="0" w:tplc="2F62201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2F6C39"/>
    <w:multiLevelType w:val="hybridMultilevel"/>
    <w:tmpl w:val="14CC3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1E302C"/>
    <w:multiLevelType w:val="hybridMultilevel"/>
    <w:tmpl w:val="79D666AC"/>
    <w:lvl w:ilvl="0" w:tplc="2F2C1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DFC602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19E84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D9B0CA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F59E66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67967F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A65ED8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EE1EA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7010A9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26" w15:restartNumberingAfterBreak="0">
    <w:nsid w:val="763D4F65"/>
    <w:multiLevelType w:val="hybridMultilevel"/>
    <w:tmpl w:val="13F63CE2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710D7E"/>
    <w:multiLevelType w:val="hybridMultilevel"/>
    <w:tmpl w:val="8DE4E5E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F58A6"/>
    <w:multiLevelType w:val="hybridMultilevel"/>
    <w:tmpl w:val="639A66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31CB2"/>
    <w:multiLevelType w:val="hybridMultilevel"/>
    <w:tmpl w:val="1C8C95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9"/>
  </w:num>
  <w:num w:numId="4">
    <w:abstractNumId w:val="13"/>
  </w:num>
  <w:num w:numId="5">
    <w:abstractNumId w:val="2"/>
  </w:num>
  <w:num w:numId="6">
    <w:abstractNumId w:val="3"/>
  </w:num>
  <w:num w:numId="7">
    <w:abstractNumId w:val="11"/>
  </w:num>
  <w:num w:numId="8">
    <w:abstractNumId w:val="26"/>
  </w:num>
  <w:num w:numId="9">
    <w:abstractNumId w:val="23"/>
  </w:num>
  <w:num w:numId="10">
    <w:abstractNumId w:val="6"/>
  </w:num>
  <w:num w:numId="11">
    <w:abstractNumId w:val="7"/>
  </w:num>
  <w:num w:numId="12">
    <w:abstractNumId w:val="5"/>
  </w:num>
  <w:num w:numId="13">
    <w:abstractNumId w:val="27"/>
  </w:num>
  <w:num w:numId="14">
    <w:abstractNumId w:val="4"/>
  </w:num>
  <w:num w:numId="15">
    <w:abstractNumId w:val="22"/>
  </w:num>
  <w:num w:numId="16">
    <w:abstractNumId w:val="12"/>
  </w:num>
  <w:num w:numId="17">
    <w:abstractNumId w:val="10"/>
  </w:num>
  <w:num w:numId="18">
    <w:abstractNumId w:val="25"/>
  </w:num>
  <w:num w:numId="19">
    <w:abstractNumId w:val="28"/>
  </w:num>
  <w:num w:numId="20">
    <w:abstractNumId w:val="16"/>
  </w:num>
  <w:num w:numId="21">
    <w:abstractNumId w:val="14"/>
  </w:num>
  <w:num w:numId="22">
    <w:abstractNumId w:val="24"/>
  </w:num>
  <w:num w:numId="23">
    <w:abstractNumId w:val="19"/>
  </w:num>
  <w:num w:numId="24">
    <w:abstractNumId w:val="1"/>
  </w:num>
  <w:num w:numId="25">
    <w:abstractNumId w:val="8"/>
  </w:num>
  <w:num w:numId="26">
    <w:abstractNumId w:val="0"/>
  </w:num>
  <w:num w:numId="27">
    <w:abstractNumId w:val="15"/>
  </w:num>
  <w:num w:numId="28">
    <w:abstractNumId w:val="20"/>
  </w:num>
  <w:num w:numId="29">
    <w:abstractNumId w:val="29"/>
  </w:num>
  <w:num w:numId="30">
    <w:abstractNumId w:val="1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ShadeFormData/>
  <w:characterSpacingControl w:val="doNotCompress"/>
  <w:hdrShapeDefaults>
    <o:shapedefaults v:ext="edit" spidmax="2049" style="mso-wrap-style:none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wsLA0NDc1MjY1MTNW0lEKTi0uzszPAykwNKwFAGmUmu4tAAAA"/>
  </w:docVars>
  <w:rsids>
    <w:rsidRoot w:val="007D6A57"/>
    <w:rsid w:val="0000023E"/>
    <w:rsid w:val="000011E3"/>
    <w:rsid w:val="00002199"/>
    <w:rsid w:val="0000248C"/>
    <w:rsid w:val="000025A2"/>
    <w:rsid w:val="00002F59"/>
    <w:rsid w:val="00003C11"/>
    <w:rsid w:val="00004280"/>
    <w:rsid w:val="000047AA"/>
    <w:rsid w:val="000049E0"/>
    <w:rsid w:val="000049E7"/>
    <w:rsid w:val="00004F25"/>
    <w:rsid w:val="00006256"/>
    <w:rsid w:val="00006C17"/>
    <w:rsid w:val="000078FE"/>
    <w:rsid w:val="00007BD8"/>
    <w:rsid w:val="0001126A"/>
    <w:rsid w:val="00011D7C"/>
    <w:rsid w:val="00011F0B"/>
    <w:rsid w:val="000120FA"/>
    <w:rsid w:val="000130D9"/>
    <w:rsid w:val="00013780"/>
    <w:rsid w:val="00013D89"/>
    <w:rsid w:val="00014223"/>
    <w:rsid w:val="00014485"/>
    <w:rsid w:val="0001449F"/>
    <w:rsid w:val="00014C17"/>
    <w:rsid w:val="00015CD6"/>
    <w:rsid w:val="000214F7"/>
    <w:rsid w:val="0002251A"/>
    <w:rsid w:val="00022828"/>
    <w:rsid w:val="00023524"/>
    <w:rsid w:val="00026984"/>
    <w:rsid w:val="000272B1"/>
    <w:rsid w:val="00030146"/>
    <w:rsid w:val="0003025C"/>
    <w:rsid w:val="00030671"/>
    <w:rsid w:val="000311EB"/>
    <w:rsid w:val="00031366"/>
    <w:rsid w:val="00031C9A"/>
    <w:rsid w:val="0003257B"/>
    <w:rsid w:val="00032912"/>
    <w:rsid w:val="00033E65"/>
    <w:rsid w:val="00035996"/>
    <w:rsid w:val="00036726"/>
    <w:rsid w:val="000371BA"/>
    <w:rsid w:val="00037EB4"/>
    <w:rsid w:val="0004058B"/>
    <w:rsid w:val="00040E49"/>
    <w:rsid w:val="0004113E"/>
    <w:rsid w:val="00041172"/>
    <w:rsid w:val="00044111"/>
    <w:rsid w:val="00044681"/>
    <w:rsid w:val="000448A7"/>
    <w:rsid w:val="00044E2B"/>
    <w:rsid w:val="00044F45"/>
    <w:rsid w:val="0004536A"/>
    <w:rsid w:val="000457E0"/>
    <w:rsid w:val="00045A9B"/>
    <w:rsid w:val="0004611F"/>
    <w:rsid w:val="00047385"/>
    <w:rsid w:val="000474FD"/>
    <w:rsid w:val="00050FDC"/>
    <w:rsid w:val="00051A11"/>
    <w:rsid w:val="0005202C"/>
    <w:rsid w:val="000528E4"/>
    <w:rsid w:val="0005484E"/>
    <w:rsid w:val="00056FAB"/>
    <w:rsid w:val="0005705C"/>
    <w:rsid w:val="00057330"/>
    <w:rsid w:val="000614E1"/>
    <w:rsid w:val="00061DBD"/>
    <w:rsid w:val="00063293"/>
    <w:rsid w:val="000650AF"/>
    <w:rsid w:val="00065321"/>
    <w:rsid w:val="000663CF"/>
    <w:rsid w:val="00067B38"/>
    <w:rsid w:val="00070461"/>
    <w:rsid w:val="0007106C"/>
    <w:rsid w:val="00071079"/>
    <w:rsid w:val="000713E0"/>
    <w:rsid w:val="00071E6E"/>
    <w:rsid w:val="00071F8C"/>
    <w:rsid w:val="0007223A"/>
    <w:rsid w:val="000734BE"/>
    <w:rsid w:val="0007394A"/>
    <w:rsid w:val="00074763"/>
    <w:rsid w:val="0007488B"/>
    <w:rsid w:val="00074E3C"/>
    <w:rsid w:val="000758A3"/>
    <w:rsid w:val="0007610F"/>
    <w:rsid w:val="00076BFC"/>
    <w:rsid w:val="00077AAA"/>
    <w:rsid w:val="00080A04"/>
    <w:rsid w:val="00081D5B"/>
    <w:rsid w:val="0008224F"/>
    <w:rsid w:val="00082B51"/>
    <w:rsid w:val="00085220"/>
    <w:rsid w:val="00085C7A"/>
    <w:rsid w:val="00086CEA"/>
    <w:rsid w:val="00087109"/>
    <w:rsid w:val="00087315"/>
    <w:rsid w:val="0009184F"/>
    <w:rsid w:val="00094177"/>
    <w:rsid w:val="00096D22"/>
    <w:rsid w:val="00097EB2"/>
    <w:rsid w:val="00097F88"/>
    <w:rsid w:val="000A019C"/>
    <w:rsid w:val="000A1268"/>
    <w:rsid w:val="000A1868"/>
    <w:rsid w:val="000A1D1E"/>
    <w:rsid w:val="000A240A"/>
    <w:rsid w:val="000A26FD"/>
    <w:rsid w:val="000A2787"/>
    <w:rsid w:val="000A29D7"/>
    <w:rsid w:val="000A3611"/>
    <w:rsid w:val="000A3A1C"/>
    <w:rsid w:val="000A3E13"/>
    <w:rsid w:val="000A4AE5"/>
    <w:rsid w:val="000A4AF3"/>
    <w:rsid w:val="000A54C1"/>
    <w:rsid w:val="000A5B5A"/>
    <w:rsid w:val="000A6035"/>
    <w:rsid w:val="000A62D7"/>
    <w:rsid w:val="000A7CD7"/>
    <w:rsid w:val="000B03A3"/>
    <w:rsid w:val="000B0E5E"/>
    <w:rsid w:val="000B0F2B"/>
    <w:rsid w:val="000B1F45"/>
    <w:rsid w:val="000B23BD"/>
    <w:rsid w:val="000B389D"/>
    <w:rsid w:val="000B3DB5"/>
    <w:rsid w:val="000C03DF"/>
    <w:rsid w:val="000C0795"/>
    <w:rsid w:val="000C1136"/>
    <w:rsid w:val="000C2F34"/>
    <w:rsid w:val="000C47E2"/>
    <w:rsid w:val="000C4B50"/>
    <w:rsid w:val="000C4E87"/>
    <w:rsid w:val="000C7FAD"/>
    <w:rsid w:val="000D0B2D"/>
    <w:rsid w:val="000D1F18"/>
    <w:rsid w:val="000D1F61"/>
    <w:rsid w:val="000D21FB"/>
    <w:rsid w:val="000D2B24"/>
    <w:rsid w:val="000D355B"/>
    <w:rsid w:val="000D378A"/>
    <w:rsid w:val="000D5570"/>
    <w:rsid w:val="000D5B3D"/>
    <w:rsid w:val="000D5C69"/>
    <w:rsid w:val="000D6427"/>
    <w:rsid w:val="000E0030"/>
    <w:rsid w:val="000E0F6B"/>
    <w:rsid w:val="000E1569"/>
    <w:rsid w:val="000E1E90"/>
    <w:rsid w:val="000E2C54"/>
    <w:rsid w:val="000E5BBA"/>
    <w:rsid w:val="000E7E2B"/>
    <w:rsid w:val="000F004B"/>
    <w:rsid w:val="000F0E35"/>
    <w:rsid w:val="000F1ADB"/>
    <w:rsid w:val="000F21A0"/>
    <w:rsid w:val="000F2D21"/>
    <w:rsid w:val="000F2D73"/>
    <w:rsid w:val="000F41FD"/>
    <w:rsid w:val="000F5C53"/>
    <w:rsid w:val="000F60D9"/>
    <w:rsid w:val="000F616B"/>
    <w:rsid w:val="000F6263"/>
    <w:rsid w:val="000F662D"/>
    <w:rsid w:val="000F7074"/>
    <w:rsid w:val="000F7F33"/>
    <w:rsid w:val="0010094F"/>
    <w:rsid w:val="00100F0B"/>
    <w:rsid w:val="0010153C"/>
    <w:rsid w:val="00104A2D"/>
    <w:rsid w:val="00105160"/>
    <w:rsid w:val="00105896"/>
    <w:rsid w:val="00106523"/>
    <w:rsid w:val="001110B9"/>
    <w:rsid w:val="00112469"/>
    <w:rsid w:val="001126E4"/>
    <w:rsid w:val="00112CF5"/>
    <w:rsid w:val="00112DB5"/>
    <w:rsid w:val="00113B1F"/>
    <w:rsid w:val="00113C2A"/>
    <w:rsid w:val="00113F33"/>
    <w:rsid w:val="00113F6A"/>
    <w:rsid w:val="0011422A"/>
    <w:rsid w:val="001150FD"/>
    <w:rsid w:val="00115453"/>
    <w:rsid w:val="0011609D"/>
    <w:rsid w:val="0011619D"/>
    <w:rsid w:val="0011668D"/>
    <w:rsid w:val="001166D7"/>
    <w:rsid w:val="001169F4"/>
    <w:rsid w:val="00116B77"/>
    <w:rsid w:val="00117393"/>
    <w:rsid w:val="00117DAE"/>
    <w:rsid w:val="0012057E"/>
    <w:rsid w:val="001209B0"/>
    <w:rsid w:val="00120C8B"/>
    <w:rsid w:val="0012336B"/>
    <w:rsid w:val="00123BCF"/>
    <w:rsid w:val="00125114"/>
    <w:rsid w:val="0012703F"/>
    <w:rsid w:val="00127C8C"/>
    <w:rsid w:val="00130268"/>
    <w:rsid w:val="001311EF"/>
    <w:rsid w:val="00131840"/>
    <w:rsid w:val="001319D3"/>
    <w:rsid w:val="00131D06"/>
    <w:rsid w:val="00132E8F"/>
    <w:rsid w:val="0013443B"/>
    <w:rsid w:val="00134B5D"/>
    <w:rsid w:val="0013501D"/>
    <w:rsid w:val="00137389"/>
    <w:rsid w:val="001374C9"/>
    <w:rsid w:val="00140D48"/>
    <w:rsid w:val="00142257"/>
    <w:rsid w:val="00142303"/>
    <w:rsid w:val="00143037"/>
    <w:rsid w:val="00143582"/>
    <w:rsid w:val="00143EB7"/>
    <w:rsid w:val="00143F19"/>
    <w:rsid w:val="001440CA"/>
    <w:rsid w:val="00144F81"/>
    <w:rsid w:val="00145FF5"/>
    <w:rsid w:val="00146F28"/>
    <w:rsid w:val="001470AA"/>
    <w:rsid w:val="001473F0"/>
    <w:rsid w:val="00147940"/>
    <w:rsid w:val="00147D38"/>
    <w:rsid w:val="0015073F"/>
    <w:rsid w:val="00152B50"/>
    <w:rsid w:val="001531CF"/>
    <w:rsid w:val="001555A4"/>
    <w:rsid w:val="0015578E"/>
    <w:rsid w:val="00156B04"/>
    <w:rsid w:val="00156DCD"/>
    <w:rsid w:val="00157883"/>
    <w:rsid w:val="00157A3B"/>
    <w:rsid w:val="00157D4A"/>
    <w:rsid w:val="00160385"/>
    <w:rsid w:val="001607CD"/>
    <w:rsid w:val="00160A94"/>
    <w:rsid w:val="00161350"/>
    <w:rsid w:val="00162766"/>
    <w:rsid w:val="00162AA1"/>
    <w:rsid w:val="00162EB3"/>
    <w:rsid w:val="00162EE2"/>
    <w:rsid w:val="00163658"/>
    <w:rsid w:val="001636AB"/>
    <w:rsid w:val="0016418A"/>
    <w:rsid w:val="001649E9"/>
    <w:rsid w:val="00172205"/>
    <w:rsid w:val="0017283B"/>
    <w:rsid w:val="00172DD5"/>
    <w:rsid w:val="00173E55"/>
    <w:rsid w:val="00173EF0"/>
    <w:rsid w:val="00174223"/>
    <w:rsid w:val="001743B3"/>
    <w:rsid w:val="00174BFA"/>
    <w:rsid w:val="00174DEE"/>
    <w:rsid w:val="0017508E"/>
    <w:rsid w:val="00175962"/>
    <w:rsid w:val="001804FC"/>
    <w:rsid w:val="00180561"/>
    <w:rsid w:val="00180A7C"/>
    <w:rsid w:val="001811B2"/>
    <w:rsid w:val="00181704"/>
    <w:rsid w:val="00181726"/>
    <w:rsid w:val="00181A13"/>
    <w:rsid w:val="00181E0B"/>
    <w:rsid w:val="00181F1B"/>
    <w:rsid w:val="00181FF5"/>
    <w:rsid w:val="00182025"/>
    <w:rsid w:val="00182B0F"/>
    <w:rsid w:val="0018315D"/>
    <w:rsid w:val="0018375F"/>
    <w:rsid w:val="0018410F"/>
    <w:rsid w:val="00184A79"/>
    <w:rsid w:val="00187B3C"/>
    <w:rsid w:val="001902AA"/>
    <w:rsid w:val="0019036C"/>
    <w:rsid w:val="001904F6"/>
    <w:rsid w:val="00192677"/>
    <w:rsid w:val="00193E4F"/>
    <w:rsid w:val="001940FD"/>
    <w:rsid w:val="00195C27"/>
    <w:rsid w:val="001965A8"/>
    <w:rsid w:val="0019784F"/>
    <w:rsid w:val="001A0AAA"/>
    <w:rsid w:val="001A1636"/>
    <w:rsid w:val="001A21A8"/>
    <w:rsid w:val="001A37CE"/>
    <w:rsid w:val="001A5295"/>
    <w:rsid w:val="001A5512"/>
    <w:rsid w:val="001A60EB"/>
    <w:rsid w:val="001A67BE"/>
    <w:rsid w:val="001A690B"/>
    <w:rsid w:val="001A7895"/>
    <w:rsid w:val="001B00AB"/>
    <w:rsid w:val="001B0328"/>
    <w:rsid w:val="001B1CEA"/>
    <w:rsid w:val="001B1D08"/>
    <w:rsid w:val="001B1E7C"/>
    <w:rsid w:val="001B2748"/>
    <w:rsid w:val="001B5883"/>
    <w:rsid w:val="001B5937"/>
    <w:rsid w:val="001B6929"/>
    <w:rsid w:val="001B6953"/>
    <w:rsid w:val="001B733D"/>
    <w:rsid w:val="001B76AF"/>
    <w:rsid w:val="001C03E7"/>
    <w:rsid w:val="001C3403"/>
    <w:rsid w:val="001C38AB"/>
    <w:rsid w:val="001C3D3F"/>
    <w:rsid w:val="001C438C"/>
    <w:rsid w:val="001C4782"/>
    <w:rsid w:val="001C541C"/>
    <w:rsid w:val="001C7FDD"/>
    <w:rsid w:val="001D1371"/>
    <w:rsid w:val="001D14B1"/>
    <w:rsid w:val="001D1F0B"/>
    <w:rsid w:val="001D1F11"/>
    <w:rsid w:val="001D2F75"/>
    <w:rsid w:val="001D31EE"/>
    <w:rsid w:val="001D385A"/>
    <w:rsid w:val="001D4339"/>
    <w:rsid w:val="001D47F5"/>
    <w:rsid w:val="001D72D2"/>
    <w:rsid w:val="001D7926"/>
    <w:rsid w:val="001E0128"/>
    <w:rsid w:val="001E1771"/>
    <w:rsid w:val="001E1E59"/>
    <w:rsid w:val="001E1E60"/>
    <w:rsid w:val="001E279C"/>
    <w:rsid w:val="001E303A"/>
    <w:rsid w:val="001E31BA"/>
    <w:rsid w:val="001E4EAF"/>
    <w:rsid w:val="001E55E2"/>
    <w:rsid w:val="001E583E"/>
    <w:rsid w:val="001E5D38"/>
    <w:rsid w:val="001F178B"/>
    <w:rsid w:val="001F18FD"/>
    <w:rsid w:val="001F26CE"/>
    <w:rsid w:val="001F305B"/>
    <w:rsid w:val="001F360E"/>
    <w:rsid w:val="001F39D6"/>
    <w:rsid w:val="001F5357"/>
    <w:rsid w:val="001F5FE2"/>
    <w:rsid w:val="001F6843"/>
    <w:rsid w:val="001F69B7"/>
    <w:rsid w:val="001F6B3A"/>
    <w:rsid w:val="001F7112"/>
    <w:rsid w:val="001F7121"/>
    <w:rsid w:val="00200679"/>
    <w:rsid w:val="00201634"/>
    <w:rsid w:val="00202DD6"/>
    <w:rsid w:val="002041A4"/>
    <w:rsid w:val="00204BC3"/>
    <w:rsid w:val="00206862"/>
    <w:rsid w:val="002073B4"/>
    <w:rsid w:val="00207AF2"/>
    <w:rsid w:val="00210954"/>
    <w:rsid w:val="002110D3"/>
    <w:rsid w:val="002111A3"/>
    <w:rsid w:val="00211D8C"/>
    <w:rsid w:val="002134C2"/>
    <w:rsid w:val="00213E1B"/>
    <w:rsid w:val="00214288"/>
    <w:rsid w:val="00214419"/>
    <w:rsid w:val="00215D24"/>
    <w:rsid w:val="0021638E"/>
    <w:rsid w:val="00216D0A"/>
    <w:rsid w:val="00217027"/>
    <w:rsid w:val="002171A9"/>
    <w:rsid w:val="002172D5"/>
    <w:rsid w:val="00217669"/>
    <w:rsid w:val="002204EE"/>
    <w:rsid w:val="00220507"/>
    <w:rsid w:val="002216B2"/>
    <w:rsid w:val="00222C0D"/>
    <w:rsid w:val="00222FAB"/>
    <w:rsid w:val="002235DD"/>
    <w:rsid w:val="00223E9C"/>
    <w:rsid w:val="00224904"/>
    <w:rsid w:val="00225197"/>
    <w:rsid w:val="0022542E"/>
    <w:rsid w:val="00225711"/>
    <w:rsid w:val="00225BB1"/>
    <w:rsid w:val="00226187"/>
    <w:rsid w:val="00231877"/>
    <w:rsid w:val="00231991"/>
    <w:rsid w:val="00231F9F"/>
    <w:rsid w:val="00233062"/>
    <w:rsid w:val="00233657"/>
    <w:rsid w:val="00233F6A"/>
    <w:rsid w:val="002365D4"/>
    <w:rsid w:val="0023679B"/>
    <w:rsid w:val="00236818"/>
    <w:rsid w:val="002369A5"/>
    <w:rsid w:val="00236A8A"/>
    <w:rsid w:val="00241D23"/>
    <w:rsid w:val="00245C47"/>
    <w:rsid w:val="0025173C"/>
    <w:rsid w:val="00251D11"/>
    <w:rsid w:val="00251F31"/>
    <w:rsid w:val="002531DF"/>
    <w:rsid w:val="002534CA"/>
    <w:rsid w:val="00253673"/>
    <w:rsid w:val="00253755"/>
    <w:rsid w:val="00253D85"/>
    <w:rsid w:val="0025545B"/>
    <w:rsid w:val="00255AEE"/>
    <w:rsid w:val="002560DF"/>
    <w:rsid w:val="0025620D"/>
    <w:rsid w:val="0025638B"/>
    <w:rsid w:val="00256527"/>
    <w:rsid w:val="00257242"/>
    <w:rsid w:val="002574DB"/>
    <w:rsid w:val="00260C5E"/>
    <w:rsid w:val="00261EB1"/>
    <w:rsid w:val="002630B9"/>
    <w:rsid w:val="00263B07"/>
    <w:rsid w:val="00263E3B"/>
    <w:rsid w:val="002642C4"/>
    <w:rsid w:val="002671FD"/>
    <w:rsid w:val="00270865"/>
    <w:rsid w:val="00270AC4"/>
    <w:rsid w:val="00271206"/>
    <w:rsid w:val="002727D6"/>
    <w:rsid w:val="00272A66"/>
    <w:rsid w:val="00272DC0"/>
    <w:rsid w:val="002743CD"/>
    <w:rsid w:val="002754FA"/>
    <w:rsid w:val="002763DD"/>
    <w:rsid w:val="00276C78"/>
    <w:rsid w:val="002772D0"/>
    <w:rsid w:val="00277411"/>
    <w:rsid w:val="002804DB"/>
    <w:rsid w:val="00281EA0"/>
    <w:rsid w:val="00282225"/>
    <w:rsid w:val="002831B5"/>
    <w:rsid w:val="002833FC"/>
    <w:rsid w:val="00283497"/>
    <w:rsid w:val="00283E50"/>
    <w:rsid w:val="0028601D"/>
    <w:rsid w:val="0029246E"/>
    <w:rsid w:val="0029371D"/>
    <w:rsid w:val="00294038"/>
    <w:rsid w:val="002A0C65"/>
    <w:rsid w:val="002A1CC3"/>
    <w:rsid w:val="002A20A3"/>
    <w:rsid w:val="002A27E9"/>
    <w:rsid w:val="002A2E8F"/>
    <w:rsid w:val="002A3706"/>
    <w:rsid w:val="002A370A"/>
    <w:rsid w:val="002A38D4"/>
    <w:rsid w:val="002A4024"/>
    <w:rsid w:val="002A4379"/>
    <w:rsid w:val="002A509D"/>
    <w:rsid w:val="002A52CF"/>
    <w:rsid w:val="002A53D0"/>
    <w:rsid w:val="002A5B8C"/>
    <w:rsid w:val="002A6DD8"/>
    <w:rsid w:val="002A75AC"/>
    <w:rsid w:val="002B141A"/>
    <w:rsid w:val="002B2D0B"/>
    <w:rsid w:val="002B414E"/>
    <w:rsid w:val="002B597F"/>
    <w:rsid w:val="002B6B67"/>
    <w:rsid w:val="002B7A72"/>
    <w:rsid w:val="002B7D2E"/>
    <w:rsid w:val="002B7D97"/>
    <w:rsid w:val="002C14D8"/>
    <w:rsid w:val="002C21F6"/>
    <w:rsid w:val="002C2F37"/>
    <w:rsid w:val="002C467E"/>
    <w:rsid w:val="002C60B5"/>
    <w:rsid w:val="002C6C21"/>
    <w:rsid w:val="002D19F2"/>
    <w:rsid w:val="002D30A8"/>
    <w:rsid w:val="002D31A5"/>
    <w:rsid w:val="002D3691"/>
    <w:rsid w:val="002D3697"/>
    <w:rsid w:val="002D7009"/>
    <w:rsid w:val="002D7BD2"/>
    <w:rsid w:val="002D7D9E"/>
    <w:rsid w:val="002E0F75"/>
    <w:rsid w:val="002E1CF9"/>
    <w:rsid w:val="002E1DE2"/>
    <w:rsid w:val="002E2E64"/>
    <w:rsid w:val="002E7573"/>
    <w:rsid w:val="002E75CC"/>
    <w:rsid w:val="002F0299"/>
    <w:rsid w:val="002F0F2F"/>
    <w:rsid w:val="002F2AFE"/>
    <w:rsid w:val="002F310C"/>
    <w:rsid w:val="002F32FA"/>
    <w:rsid w:val="002F4DB7"/>
    <w:rsid w:val="002F5E5D"/>
    <w:rsid w:val="003007BD"/>
    <w:rsid w:val="0030095B"/>
    <w:rsid w:val="00301070"/>
    <w:rsid w:val="00301E19"/>
    <w:rsid w:val="003030A3"/>
    <w:rsid w:val="00303456"/>
    <w:rsid w:val="0030470E"/>
    <w:rsid w:val="00305068"/>
    <w:rsid w:val="00306F45"/>
    <w:rsid w:val="0030734A"/>
    <w:rsid w:val="00307459"/>
    <w:rsid w:val="00307F05"/>
    <w:rsid w:val="0031007F"/>
    <w:rsid w:val="00311470"/>
    <w:rsid w:val="00311B3A"/>
    <w:rsid w:val="003127F2"/>
    <w:rsid w:val="00312B4E"/>
    <w:rsid w:val="00312BD3"/>
    <w:rsid w:val="00312C83"/>
    <w:rsid w:val="00313E5E"/>
    <w:rsid w:val="00314BE6"/>
    <w:rsid w:val="00315DB0"/>
    <w:rsid w:val="00317B5A"/>
    <w:rsid w:val="00317F41"/>
    <w:rsid w:val="003206D5"/>
    <w:rsid w:val="00321842"/>
    <w:rsid w:val="00322B23"/>
    <w:rsid w:val="00323140"/>
    <w:rsid w:val="0032467F"/>
    <w:rsid w:val="00324909"/>
    <w:rsid w:val="003256ED"/>
    <w:rsid w:val="00325BAA"/>
    <w:rsid w:val="00325C08"/>
    <w:rsid w:val="003262E3"/>
    <w:rsid w:val="0032636A"/>
    <w:rsid w:val="00326BA9"/>
    <w:rsid w:val="00327410"/>
    <w:rsid w:val="00327493"/>
    <w:rsid w:val="00327CE9"/>
    <w:rsid w:val="003300E4"/>
    <w:rsid w:val="0033071E"/>
    <w:rsid w:val="003308AE"/>
    <w:rsid w:val="00331097"/>
    <w:rsid w:val="00331597"/>
    <w:rsid w:val="00331729"/>
    <w:rsid w:val="00331E03"/>
    <w:rsid w:val="00332665"/>
    <w:rsid w:val="00332C59"/>
    <w:rsid w:val="0033345D"/>
    <w:rsid w:val="00333DD7"/>
    <w:rsid w:val="00336235"/>
    <w:rsid w:val="00336A93"/>
    <w:rsid w:val="00341357"/>
    <w:rsid w:val="0034153E"/>
    <w:rsid w:val="00342B44"/>
    <w:rsid w:val="00343D2F"/>
    <w:rsid w:val="003440F8"/>
    <w:rsid w:val="0034459F"/>
    <w:rsid w:val="003467F8"/>
    <w:rsid w:val="00346C87"/>
    <w:rsid w:val="00347650"/>
    <w:rsid w:val="00347E81"/>
    <w:rsid w:val="00347F9A"/>
    <w:rsid w:val="003500F7"/>
    <w:rsid w:val="0035046B"/>
    <w:rsid w:val="003504C3"/>
    <w:rsid w:val="003505E1"/>
    <w:rsid w:val="00350EC8"/>
    <w:rsid w:val="0035166C"/>
    <w:rsid w:val="00351807"/>
    <w:rsid w:val="0035234F"/>
    <w:rsid w:val="003531E8"/>
    <w:rsid w:val="00354092"/>
    <w:rsid w:val="00354392"/>
    <w:rsid w:val="0035483B"/>
    <w:rsid w:val="00354BDE"/>
    <w:rsid w:val="00354F17"/>
    <w:rsid w:val="00355029"/>
    <w:rsid w:val="00355D9F"/>
    <w:rsid w:val="00356645"/>
    <w:rsid w:val="0035730B"/>
    <w:rsid w:val="003579CE"/>
    <w:rsid w:val="00357D1B"/>
    <w:rsid w:val="00360712"/>
    <w:rsid w:val="003618BC"/>
    <w:rsid w:val="00363190"/>
    <w:rsid w:val="00363200"/>
    <w:rsid w:val="00364F4B"/>
    <w:rsid w:val="00365A24"/>
    <w:rsid w:val="003667F0"/>
    <w:rsid w:val="003672DC"/>
    <w:rsid w:val="0037277A"/>
    <w:rsid w:val="00372D59"/>
    <w:rsid w:val="0037666E"/>
    <w:rsid w:val="003769FE"/>
    <w:rsid w:val="00380449"/>
    <w:rsid w:val="00380BD3"/>
    <w:rsid w:val="0038133B"/>
    <w:rsid w:val="00381750"/>
    <w:rsid w:val="00381D19"/>
    <w:rsid w:val="00382596"/>
    <w:rsid w:val="00384DC1"/>
    <w:rsid w:val="003855B0"/>
    <w:rsid w:val="00390A53"/>
    <w:rsid w:val="00390A78"/>
    <w:rsid w:val="00390C03"/>
    <w:rsid w:val="003913F6"/>
    <w:rsid w:val="00392B18"/>
    <w:rsid w:val="00392FD5"/>
    <w:rsid w:val="003940A4"/>
    <w:rsid w:val="003949A4"/>
    <w:rsid w:val="003953BF"/>
    <w:rsid w:val="0039692F"/>
    <w:rsid w:val="0039739B"/>
    <w:rsid w:val="003A0960"/>
    <w:rsid w:val="003A1023"/>
    <w:rsid w:val="003A1BDB"/>
    <w:rsid w:val="003A1D78"/>
    <w:rsid w:val="003A314C"/>
    <w:rsid w:val="003A4B39"/>
    <w:rsid w:val="003A55CD"/>
    <w:rsid w:val="003A6476"/>
    <w:rsid w:val="003A7F3A"/>
    <w:rsid w:val="003B1611"/>
    <w:rsid w:val="003B172F"/>
    <w:rsid w:val="003B432C"/>
    <w:rsid w:val="003B47F5"/>
    <w:rsid w:val="003B4DB2"/>
    <w:rsid w:val="003B5414"/>
    <w:rsid w:val="003B56A1"/>
    <w:rsid w:val="003B56D9"/>
    <w:rsid w:val="003B57EA"/>
    <w:rsid w:val="003B5DD6"/>
    <w:rsid w:val="003B7A0F"/>
    <w:rsid w:val="003C0161"/>
    <w:rsid w:val="003C14F7"/>
    <w:rsid w:val="003C22DA"/>
    <w:rsid w:val="003C259B"/>
    <w:rsid w:val="003C25C8"/>
    <w:rsid w:val="003C3910"/>
    <w:rsid w:val="003C3E9B"/>
    <w:rsid w:val="003C463E"/>
    <w:rsid w:val="003C4CB7"/>
    <w:rsid w:val="003C50FA"/>
    <w:rsid w:val="003C659C"/>
    <w:rsid w:val="003C78B4"/>
    <w:rsid w:val="003C7EDC"/>
    <w:rsid w:val="003D16BC"/>
    <w:rsid w:val="003D2673"/>
    <w:rsid w:val="003D2CB8"/>
    <w:rsid w:val="003D43C5"/>
    <w:rsid w:val="003D5029"/>
    <w:rsid w:val="003D7428"/>
    <w:rsid w:val="003E176F"/>
    <w:rsid w:val="003E24DC"/>
    <w:rsid w:val="003E2B46"/>
    <w:rsid w:val="003E2C68"/>
    <w:rsid w:val="003E3182"/>
    <w:rsid w:val="003E40CD"/>
    <w:rsid w:val="003E483A"/>
    <w:rsid w:val="003E5ED9"/>
    <w:rsid w:val="003E5FC0"/>
    <w:rsid w:val="003E686B"/>
    <w:rsid w:val="003E6D7F"/>
    <w:rsid w:val="003E7305"/>
    <w:rsid w:val="003F0678"/>
    <w:rsid w:val="003F06BA"/>
    <w:rsid w:val="003F0CAA"/>
    <w:rsid w:val="003F13D8"/>
    <w:rsid w:val="003F26F3"/>
    <w:rsid w:val="003F29ED"/>
    <w:rsid w:val="003F3570"/>
    <w:rsid w:val="003F4E44"/>
    <w:rsid w:val="003F5F75"/>
    <w:rsid w:val="003F6914"/>
    <w:rsid w:val="003F724A"/>
    <w:rsid w:val="0040011A"/>
    <w:rsid w:val="00400374"/>
    <w:rsid w:val="00400835"/>
    <w:rsid w:val="00400D64"/>
    <w:rsid w:val="004016D0"/>
    <w:rsid w:val="00403FD5"/>
    <w:rsid w:val="00404126"/>
    <w:rsid w:val="004050B0"/>
    <w:rsid w:val="00405CA2"/>
    <w:rsid w:val="00405E5E"/>
    <w:rsid w:val="00406335"/>
    <w:rsid w:val="00407390"/>
    <w:rsid w:val="00407393"/>
    <w:rsid w:val="00407AE8"/>
    <w:rsid w:val="00407CF9"/>
    <w:rsid w:val="00407DCA"/>
    <w:rsid w:val="00410858"/>
    <w:rsid w:val="00411561"/>
    <w:rsid w:val="00412065"/>
    <w:rsid w:val="00412109"/>
    <w:rsid w:val="004123BD"/>
    <w:rsid w:val="004126E7"/>
    <w:rsid w:val="00413F89"/>
    <w:rsid w:val="00414561"/>
    <w:rsid w:val="00415409"/>
    <w:rsid w:val="0041695F"/>
    <w:rsid w:val="00420981"/>
    <w:rsid w:val="004234FA"/>
    <w:rsid w:val="0042400A"/>
    <w:rsid w:val="0042563B"/>
    <w:rsid w:val="0042662B"/>
    <w:rsid w:val="00426B24"/>
    <w:rsid w:val="00427522"/>
    <w:rsid w:val="004301D4"/>
    <w:rsid w:val="004302CC"/>
    <w:rsid w:val="00430C85"/>
    <w:rsid w:val="00431A19"/>
    <w:rsid w:val="0043234F"/>
    <w:rsid w:val="00432B8D"/>
    <w:rsid w:val="00432D10"/>
    <w:rsid w:val="0043341C"/>
    <w:rsid w:val="00433B92"/>
    <w:rsid w:val="00434BDF"/>
    <w:rsid w:val="0044040B"/>
    <w:rsid w:val="0044286C"/>
    <w:rsid w:val="00443386"/>
    <w:rsid w:val="00444286"/>
    <w:rsid w:val="00444544"/>
    <w:rsid w:val="0044589F"/>
    <w:rsid w:val="00446458"/>
    <w:rsid w:val="00447642"/>
    <w:rsid w:val="0045074E"/>
    <w:rsid w:val="00450985"/>
    <w:rsid w:val="0045121C"/>
    <w:rsid w:val="00453FB7"/>
    <w:rsid w:val="004542A1"/>
    <w:rsid w:val="0045576E"/>
    <w:rsid w:val="00456194"/>
    <w:rsid w:val="0045713E"/>
    <w:rsid w:val="00457BE3"/>
    <w:rsid w:val="00460E62"/>
    <w:rsid w:val="00461A65"/>
    <w:rsid w:val="00462567"/>
    <w:rsid w:val="004635E7"/>
    <w:rsid w:val="00464426"/>
    <w:rsid w:val="00464BB7"/>
    <w:rsid w:val="00465332"/>
    <w:rsid w:val="00465930"/>
    <w:rsid w:val="004663AA"/>
    <w:rsid w:val="0046666C"/>
    <w:rsid w:val="00466C6A"/>
    <w:rsid w:val="004711FC"/>
    <w:rsid w:val="00472982"/>
    <w:rsid w:val="004731C1"/>
    <w:rsid w:val="00474910"/>
    <w:rsid w:val="00475AA2"/>
    <w:rsid w:val="004764CD"/>
    <w:rsid w:val="00477482"/>
    <w:rsid w:val="00477518"/>
    <w:rsid w:val="00477C27"/>
    <w:rsid w:val="0048202F"/>
    <w:rsid w:val="00482565"/>
    <w:rsid w:val="0048282E"/>
    <w:rsid w:val="00482FD3"/>
    <w:rsid w:val="0048368F"/>
    <w:rsid w:val="00484495"/>
    <w:rsid w:val="004845A5"/>
    <w:rsid w:val="00484733"/>
    <w:rsid w:val="00485209"/>
    <w:rsid w:val="00486D7B"/>
    <w:rsid w:val="00486FCB"/>
    <w:rsid w:val="00487689"/>
    <w:rsid w:val="00490D10"/>
    <w:rsid w:val="00491F5B"/>
    <w:rsid w:val="0049216B"/>
    <w:rsid w:val="0049218B"/>
    <w:rsid w:val="0049458B"/>
    <w:rsid w:val="00497E65"/>
    <w:rsid w:val="004A120C"/>
    <w:rsid w:val="004A1A35"/>
    <w:rsid w:val="004A2819"/>
    <w:rsid w:val="004A387C"/>
    <w:rsid w:val="004A471C"/>
    <w:rsid w:val="004A4F6F"/>
    <w:rsid w:val="004A56BA"/>
    <w:rsid w:val="004A5845"/>
    <w:rsid w:val="004A5D4C"/>
    <w:rsid w:val="004A6023"/>
    <w:rsid w:val="004A619A"/>
    <w:rsid w:val="004A643C"/>
    <w:rsid w:val="004A67DC"/>
    <w:rsid w:val="004A68D5"/>
    <w:rsid w:val="004A69DD"/>
    <w:rsid w:val="004A7CA2"/>
    <w:rsid w:val="004B0193"/>
    <w:rsid w:val="004B1E45"/>
    <w:rsid w:val="004B3935"/>
    <w:rsid w:val="004B4642"/>
    <w:rsid w:val="004B46F3"/>
    <w:rsid w:val="004B476D"/>
    <w:rsid w:val="004B4FD7"/>
    <w:rsid w:val="004B538B"/>
    <w:rsid w:val="004B65C9"/>
    <w:rsid w:val="004B662C"/>
    <w:rsid w:val="004B6707"/>
    <w:rsid w:val="004B7AB8"/>
    <w:rsid w:val="004B7B88"/>
    <w:rsid w:val="004C0A1F"/>
    <w:rsid w:val="004C0FBB"/>
    <w:rsid w:val="004C1865"/>
    <w:rsid w:val="004C2449"/>
    <w:rsid w:val="004C2C31"/>
    <w:rsid w:val="004C3734"/>
    <w:rsid w:val="004C4AFB"/>
    <w:rsid w:val="004C51A8"/>
    <w:rsid w:val="004C6771"/>
    <w:rsid w:val="004C7757"/>
    <w:rsid w:val="004C7CE2"/>
    <w:rsid w:val="004D0356"/>
    <w:rsid w:val="004D09E7"/>
    <w:rsid w:val="004D1101"/>
    <w:rsid w:val="004D135B"/>
    <w:rsid w:val="004D175F"/>
    <w:rsid w:val="004D1C29"/>
    <w:rsid w:val="004D1FF3"/>
    <w:rsid w:val="004D2851"/>
    <w:rsid w:val="004D2F63"/>
    <w:rsid w:val="004D394C"/>
    <w:rsid w:val="004D43DC"/>
    <w:rsid w:val="004D4F84"/>
    <w:rsid w:val="004D7482"/>
    <w:rsid w:val="004E0FD4"/>
    <w:rsid w:val="004E1736"/>
    <w:rsid w:val="004E58CA"/>
    <w:rsid w:val="004E67B0"/>
    <w:rsid w:val="004F00E0"/>
    <w:rsid w:val="004F05CD"/>
    <w:rsid w:val="004F0F46"/>
    <w:rsid w:val="004F1CFB"/>
    <w:rsid w:val="004F1E3B"/>
    <w:rsid w:val="004F349E"/>
    <w:rsid w:val="004F3A14"/>
    <w:rsid w:val="004F4363"/>
    <w:rsid w:val="004F4F66"/>
    <w:rsid w:val="004F56E1"/>
    <w:rsid w:val="004F5743"/>
    <w:rsid w:val="004F5766"/>
    <w:rsid w:val="004F59B3"/>
    <w:rsid w:val="004F5FDE"/>
    <w:rsid w:val="004F6996"/>
    <w:rsid w:val="0050175C"/>
    <w:rsid w:val="00501C9F"/>
    <w:rsid w:val="0050287F"/>
    <w:rsid w:val="00504B75"/>
    <w:rsid w:val="00504FD1"/>
    <w:rsid w:val="0050565A"/>
    <w:rsid w:val="005058F7"/>
    <w:rsid w:val="005102D5"/>
    <w:rsid w:val="00510FBE"/>
    <w:rsid w:val="005111CC"/>
    <w:rsid w:val="0051263C"/>
    <w:rsid w:val="00513A64"/>
    <w:rsid w:val="00513A72"/>
    <w:rsid w:val="005145C1"/>
    <w:rsid w:val="005152F0"/>
    <w:rsid w:val="00515ED3"/>
    <w:rsid w:val="005212BD"/>
    <w:rsid w:val="00521668"/>
    <w:rsid w:val="0052210F"/>
    <w:rsid w:val="00524562"/>
    <w:rsid w:val="00524D90"/>
    <w:rsid w:val="00525FD9"/>
    <w:rsid w:val="0052666B"/>
    <w:rsid w:val="005268F8"/>
    <w:rsid w:val="00527BF4"/>
    <w:rsid w:val="00530C13"/>
    <w:rsid w:val="00530E8F"/>
    <w:rsid w:val="00531715"/>
    <w:rsid w:val="00531999"/>
    <w:rsid w:val="00531DB4"/>
    <w:rsid w:val="005325B3"/>
    <w:rsid w:val="00532F4F"/>
    <w:rsid w:val="005346E3"/>
    <w:rsid w:val="00534FDE"/>
    <w:rsid w:val="005355EB"/>
    <w:rsid w:val="005358C7"/>
    <w:rsid w:val="00535F18"/>
    <w:rsid w:val="005365D6"/>
    <w:rsid w:val="005371FE"/>
    <w:rsid w:val="00540089"/>
    <w:rsid w:val="005408A4"/>
    <w:rsid w:val="00540D36"/>
    <w:rsid w:val="00541E50"/>
    <w:rsid w:val="005432C7"/>
    <w:rsid w:val="00543CEF"/>
    <w:rsid w:val="00544E2A"/>
    <w:rsid w:val="00545C42"/>
    <w:rsid w:val="00546247"/>
    <w:rsid w:val="005473E9"/>
    <w:rsid w:val="00547E3D"/>
    <w:rsid w:val="005508E5"/>
    <w:rsid w:val="005509F9"/>
    <w:rsid w:val="00550FE8"/>
    <w:rsid w:val="005512FB"/>
    <w:rsid w:val="00551461"/>
    <w:rsid w:val="0055170B"/>
    <w:rsid w:val="0055196E"/>
    <w:rsid w:val="0055277E"/>
    <w:rsid w:val="005528F7"/>
    <w:rsid w:val="00553BC4"/>
    <w:rsid w:val="00554456"/>
    <w:rsid w:val="005545FC"/>
    <w:rsid w:val="00555A64"/>
    <w:rsid w:val="00556B1C"/>
    <w:rsid w:val="00557F5D"/>
    <w:rsid w:val="0056290A"/>
    <w:rsid w:val="00564493"/>
    <w:rsid w:val="00565010"/>
    <w:rsid w:val="00565F5D"/>
    <w:rsid w:val="005663EC"/>
    <w:rsid w:val="00566A2E"/>
    <w:rsid w:val="005672CF"/>
    <w:rsid w:val="00567BBB"/>
    <w:rsid w:val="00570637"/>
    <w:rsid w:val="00570B12"/>
    <w:rsid w:val="00572A83"/>
    <w:rsid w:val="00572DCF"/>
    <w:rsid w:val="00573314"/>
    <w:rsid w:val="005733F1"/>
    <w:rsid w:val="005739EC"/>
    <w:rsid w:val="0057469B"/>
    <w:rsid w:val="00575D4B"/>
    <w:rsid w:val="0057770D"/>
    <w:rsid w:val="00577A92"/>
    <w:rsid w:val="00580518"/>
    <w:rsid w:val="00580F0E"/>
    <w:rsid w:val="00581FF0"/>
    <w:rsid w:val="00582243"/>
    <w:rsid w:val="0058248E"/>
    <w:rsid w:val="00582EC3"/>
    <w:rsid w:val="005846CA"/>
    <w:rsid w:val="00584D77"/>
    <w:rsid w:val="00585368"/>
    <w:rsid w:val="00585747"/>
    <w:rsid w:val="005860A5"/>
    <w:rsid w:val="0058678C"/>
    <w:rsid w:val="005868B9"/>
    <w:rsid w:val="00586AC7"/>
    <w:rsid w:val="00586BD0"/>
    <w:rsid w:val="00586FD8"/>
    <w:rsid w:val="00591F46"/>
    <w:rsid w:val="005920AB"/>
    <w:rsid w:val="005923D4"/>
    <w:rsid w:val="00592CFF"/>
    <w:rsid w:val="00593825"/>
    <w:rsid w:val="0059415A"/>
    <w:rsid w:val="005957F3"/>
    <w:rsid w:val="00595A69"/>
    <w:rsid w:val="00595CFF"/>
    <w:rsid w:val="00596963"/>
    <w:rsid w:val="00597802"/>
    <w:rsid w:val="005A1529"/>
    <w:rsid w:val="005A39C5"/>
    <w:rsid w:val="005A448E"/>
    <w:rsid w:val="005A67C2"/>
    <w:rsid w:val="005A68FC"/>
    <w:rsid w:val="005A6D8C"/>
    <w:rsid w:val="005A7AF3"/>
    <w:rsid w:val="005B0742"/>
    <w:rsid w:val="005B0F42"/>
    <w:rsid w:val="005B11EB"/>
    <w:rsid w:val="005B24CC"/>
    <w:rsid w:val="005B27F7"/>
    <w:rsid w:val="005B333B"/>
    <w:rsid w:val="005B48B2"/>
    <w:rsid w:val="005B4AC0"/>
    <w:rsid w:val="005B5DFF"/>
    <w:rsid w:val="005C012A"/>
    <w:rsid w:val="005C12FE"/>
    <w:rsid w:val="005C16AC"/>
    <w:rsid w:val="005C1D49"/>
    <w:rsid w:val="005C39BA"/>
    <w:rsid w:val="005C3A20"/>
    <w:rsid w:val="005C4B66"/>
    <w:rsid w:val="005C53FD"/>
    <w:rsid w:val="005C75D9"/>
    <w:rsid w:val="005C79C0"/>
    <w:rsid w:val="005C7B4E"/>
    <w:rsid w:val="005C7E62"/>
    <w:rsid w:val="005D0D9E"/>
    <w:rsid w:val="005D29E0"/>
    <w:rsid w:val="005D301D"/>
    <w:rsid w:val="005D3C26"/>
    <w:rsid w:val="005D438B"/>
    <w:rsid w:val="005D44A1"/>
    <w:rsid w:val="005D44B6"/>
    <w:rsid w:val="005D4CE7"/>
    <w:rsid w:val="005D5780"/>
    <w:rsid w:val="005D6ADE"/>
    <w:rsid w:val="005D74E9"/>
    <w:rsid w:val="005D7F3F"/>
    <w:rsid w:val="005E3967"/>
    <w:rsid w:val="005E3F0F"/>
    <w:rsid w:val="005E5214"/>
    <w:rsid w:val="005E5BA2"/>
    <w:rsid w:val="005F0FAA"/>
    <w:rsid w:val="005F18C5"/>
    <w:rsid w:val="005F1C6A"/>
    <w:rsid w:val="005F21D7"/>
    <w:rsid w:val="005F49C4"/>
    <w:rsid w:val="005F4B82"/>
    <w:rsid w:val="005F5EBA"/>
    <w:rsid w:val="005F7DDF"/>
    <w:rsid w:val="005F7FF7"/>
    <w:rsid w:val="00600AFA"/>
    <w:rsid w:val="00600FD9"/>
    <w:rsid w:val="006019F8"/>
    <w:rsid w:val="00601B52"/>
    <w:rsid w:val="00601ED8"/>
    <w:rsid w:val="006020CA"/>
    <w:rsid w:val="0060249E"/>
    <w:rsid w:val="00603139"/>
    <w:rsid w:val="00603723"/>
    <w:rsid w:val="00603C98"/>
    <w:rsid w:val="00604FE1"/>
    <w:rsid w:val="006052E8"/>
    <w:rsid w:val="00606E1B"/>
    <w:rsid w:val="006105BE"/>
    <w:rsid w:val="00611A32"/>
    <w:rsid w:val="00611F57"/>
    <w:rsid w:val="00613D63"/>
    <w:rsid w:val="00613E9F"/>
    <w:rsid w:val="00614CB3"/>
    <w:rsid w:val="0061529E"/>
    <w:rsid w:val="00615A3E"/>
    <w:rsid w:val="00615E82"/>
    <w:rsid w:val="006163FE"/>
    <w:rsid w:val="0061670F"/>
    <w:rsid w:val="00620378"/>
    <w:rsid w:val="00621B36"/>
    <w:rsid w:val="006221CC"/>
    <w:rsid w:val="00622253"/>
    <w:rsid w:val="00622983"/>
    <w:rsid w:val="00622D05"/>
    <w:rsid w:val="006231DC"/>
    <w:rsid w:val="006231EE"/>
    <w:rsid w:val="006233DA"/>
    <w:rsid w:val="00623DAB"/>
    <w:rsid w:val="00624DD4"/>
    <w:rsid w:val="006258F8"/>
    <w:rsid w:val="00625D32"/>
    <w:rsid w:val="00625EE9"/>
    <w:rsid w:val="00626EA0"/>
    <w:rsid w:val="006277EA"/>
    <w:rsid w:val="00634792"/>
    <w:rsid w:val="00634B85"/>
    <w:rsid w:val="0063617F"/>
    <w:rsid w:val="0063638B"/>
    <w:rsid w:val="00637A95"/>
    <w:rsid w:val="00637DC8"/>
    <w:rsid w:val="0064138C"/>
    <w:rsid w:val="00641F38"/>
    <w:rsid w:val="006421E2"/>
    <w:rsid w:val="00642682"/>
    <w:rsid w:val="00642DA3"/>
    <w:rsid w:val="00643B62"/>
    <w:rsid w:val="00644B58"/>
    <w:rsid w:val="0064523B"/>
    <w:rsid w:val="00645F53"/>
    <w:rsid w:val="00646A4B"/>
    <w:rsid w:val="00647475"/>
    <w:rsid w:val="00650826"/>
    <w:rsid w:val="006514D5"/>
    <w:rsid w:val="00652131"/>
    <w:rsid w:val="00653D23"/>
    <w:rsid w:val="00654795"/>
    <w:rsid w:val="00655812"/>
    <w:rsid w:val="00656387"/>
    <w:rsid w:val="0065687D"/>
    <w:rsid w:val="00656E4F"/>
    <w:rsid w:val="00657880"/>
    <w:rsid w:val="006613FE"/>
    <w:rsid w:val="00664108"/>
    <w:rsid w:val="006648F1"/>
    <w:rsid w:val="00664FB3"/>
    <w:rsid w:val="006655B0"/>
    <w:rsid w:val="006664F7"/>
    <w:rsid w:val="00666E99"/>
    <w:rsid w:val="00666F6D"/>
    <w:rsid w:val="006676DA"/>
    <w:rsid w:val="00671042"/>
    <w:rsid w:val="006710E9"/>
    <w:rsid w:val="006715A0"/>
    <w:rsid w:val="006737BA"/>
    <w:rsid w:val="006738B5"/>
    <w:rsid w:val="006744C9"/>
    <w:rsid w:val="006754CC"/>
    <w:rsid w:val="00675FF2"/>
    <w:rsid w:val="00676064"/>
    <w:rsid w:val="00676985"/>
    <w:rsid w:val="00676A01"/>
    <w:rsid w:val="00677FF9"/>
    <w:rsid w:val="006809B1"/>
    <w:rsid w:val="006812D5"/>
    <w:rsid w:val="006833D0"/>
    <w:rsid w:val="00684C07"/>
    <w:rsid w:val="0068532A"/>
    <w:rsid w:val="00686F9D"/>
    <w:rsid w:val="00687BEB"/>
    <w:rsid w:val="00691C4B"/>
    <w:rsid w:val="00691F0B"/>
    <w:rsid w:val="00693387"/>
    <w:rsid w:val="00693424"/>
    <w:rsid w:val="00693861"/>
    <w:rsid w:val="00695E08"/>
    <w:rsid w:val="006962AC"/>
    <w:rsid w:val="00696D82"/>
    <w:rsid w:val="006970AB"/>
    <w:rsid w:val="006A057E"/>
    <w:rsid w:val="006A0B6B"/>
    <w:rsid w:val="006A249C"/>
    <w:rsid w:val="006A2EDC"/>
    <w:rsid w:val="006A3470"/>
    <w:rsid w:val="006A3952"/>
    <w:rsid w:val="006A3B7A"/>
    <w:rsid w:val="006A67FC"/>
    <w:rsid w:val="006A6CD1"/>
    <w:rsid w:val="006A74CE"/>
    <w:rsid w:val="006B068F"/>
    <w:rsid w:val="006B1F3C"/>
    <w:rsid w:val="006B2982"/>
    <w:rsid w:val="006B39C8"/>
    <w:rsid w:val="006B3F0E"/>
    <w:rsid w:val="006B575F"/>
    <w:rsid w:val="006B677C"/>
    <w:rsid w:val="006B6A3D"/>
    <w:rsid w:val="006B7028"/>
    <w:rsid w:val="006C0ADB"/>
    <w:rsid w:val="006C0C73"/>
    <w:rsid w:val="006C1477"/>
    <w:rsid w:val="006C3A61"/>
    <w:rsid w:val="006C5936"/>
    <w:rsid w:val="006C5A68"/>
    <w:rsid w:val="006C6E0C"/>
    <w:rsid w:val="006C7C70"/>
    <w:rsid w:val="006D0855"/>
    <w:rsid w:val="006D17B1"/>
    <w:rsid w:val="006D53EE"/>
    <w:rsid w:val="006D6EBB"/>
    <w:rsid w:val="006E106B"/>
    <w:rsid w:val="006E1E0F"/>
    <w:rsid w:val="006E37D9"/>
    <w:rsid w:val="006E4037"/>
    <w:rsid w:val="006E5AD6"/>
    <w:rsid w:val="006E601A"/>
    <w:rsid w:val="006E6213"/>
    <w:rsid w:val="006E6238"/>
    <w:rsid w:val="006E64E3"/>
    <w:rsid w:val="006E73CE"/>
    <w:rsid w:val="006F0086"/>
    <w:rsid w:val="006F0C39"/>
    <w:rsid w:val="006F1274"/>
    <w:rsid w:val="006F12B2"/>
    <w:rsid w:val="006F20BC"/>
    <w:rsid w:val="006F2322"/>
    <w:rsid w:val="006F269D"/>
    <w:rsid w:val="006F38FC"/>
    <w:rsid w:val="006F400F"/>
    <w:rsid w:val="006F63A8"/>
    <w:rsid w:val="006F701B"/>
    <w:rsid w:val="006F777C"/>
    <w:rsid w:val="007004A9"/>
    <w:rsid w:val="00701070"/>
    <w:rsid w:val="007017CE"/>
    <w:rsid w:val="00701CFB"/>
    <w:rsid w:val="00701FA5"/>
    <w:rsid w:val="007029E4"/>
    <w:rsid w:val="00703986"/>
    <w:rsid w:val="00703FC4"/>
    <w:rsid w:val="007042CD"/>
    <w:rsid w:val="007046EB"/>
    <w:rsid w:val="00704AC2"/>
    <w:rsid w:val="00704EDC"/>
    <w:rsid w:val="007051A1"/>
    <w:rsid w:val="007068A3"/>
    <w:rsid w:val="00706DA2"/>
    <w:rsid w:val="00706E1B"/>
    <w:rsid w:val="007072DB"/>
    <w:rsid w:val="00707F15"/>
    <w:rsid w:val="007103FB"/>
    <w:rsid w:val="007115F7"/>
    <w:rsid w:val="0071276B"/>
    <w:rsid w:val="007137F8"/>
    <w:rsid w:val="00713BD5"/>
    <w:rsid w:val="00713F27"/>
    <w:rsid w:val="00716355"/>
    <w:rsid w:val="00716559"/>
    <w:rsid w:val="00716925"/>
    <w:rsid w:val="00720072"/>
    <w:rsid w:val="00721E67"/>
    <w:rsid w:val="00721F8C"/>
    <w:rsid w:val="00722D8A"/>
    <w:rsid w:val="00723D33"/>
    <w:rsid w:val="00724CFA"/>
    <w:rsid w:val="00725069"/>
    <w:rsid w:val="007251E3"/>
    <w:rsid w:val="007255A9"/>
    <w:rsid w:val="007257EF"/>
    <w:rsid w:val="00725CD4"/>
    <w:rsid w:val="00727536"/>
    <w:rsid w:val="007317B6"/>
    <w:rsid w:val="00731D9F"/>
    <w:rsid w:val="007333CE"/>
    <w:rsid w:val="007343D1"/>
    <w:rsid w:val="00734686"/>
    <w:rsid w:val="00735092"/>
    <w:rsid w:val="0073660C"/>
    <w:rsid w:val="0073740E"/>
    <w:rsid w:val="00737474"/>
    <w:rsid w:val="007406D6"/>
    <w:rsid w:val="00741792"/>
    <w:rsid w:val="007424AF"/>
    <w:rsid w:val="00742527"/>
    <w:rsid w:val="0074270A"/>
    <w:rsid w:val="0074499D"/>
    <w:rsid w:val="007457AD"/>
    <w:rsid w:val="0074776D"/>
    <w:rsid w:val="0074778D"/>
    <w:rsid w:val="00747A14"/>
    <w:rsid w:val="00747C10"/>
    <w:rsid w:val="00747C3A"/>
    <w:rsid w:val="00750319"/>
    <w:rsid w:val="00750459"/>
    <w:rsid w:val="00750FCF"/>
    <w:rsid w:val="007521CF"/>
    <w:rsid w:val="007521DA"/>
    <w:rsid w:val="00752E3F"/>
    <w:rsid w:val="007534EA"/>
    <w:rsid w:val="00754239"/>
    <w:rsid w:val="007544B3"/>
    <w:rsid w:val="00754580"/>
    <w:rsid w:val="007547AF"/>
    <w:rsid w:val="0075533D"/>
    <w:rsid w:val="007553AE"/>
    <w:rsid w:val="007557B4"/>
    <w:rsid w:val="00755C7C"/>
    <w:rsid w:val="00755CDC"/>
    <w:rsid w:val="0075649A"/>
    <w:rsid w:val="00760690"/>
    <w:rsid w:val="00760E4A"/>
    <w:rsid w:val="007629ED"/>
    <w:rsid w:val="00762D34"/>
    <w:rsid w:val="00763018"/>
    <w:rsid w:val="0076390A"/>
    <w:rsid w:val="00764221"/>
    <w:rsid w:val="00764643"/>
    <w:rsid w:val="00765DB3"/>
    <w:rsid w:val="007660E6"/>
    <w:rsid w:val="0076625B"/>
    <w:rsid w:val="00766B6C"/>
    <w:rsid w:val="00767CA8"/>
    <w:rsid w:val="00770CA5"/>
    <w:rsid w:val="00772032"/>
    <w:rsid w:val="00773226"/>
    <w:rsid w:val="00774748"/>
    <w:rsid w:val="00774F65"/>
    <w:rsid w:val="00775430"/>
    <w:rsid w:val="00776F49"/>
    <w:rsid w:val="007801D2"/>
    <w:rsid w:val="00780227"/>
    <w:rsid w:val="0078196A"/>
    <w:rsid w:val="00782E0A"/>
    <w:rsid w:val="00782EC9"/>
    <w:rsid w:val="00783270"/>
    <w:rsid w:val="00784231"/>
    <w:rsid w:val="00784C32"/>
    <w:rsid w:val="00785EAD"/>
    <w:rsid w:val="00785FD1"/>
    <w:rsid w:val="00786CED"/>
    <w:rsid w:val="00786DAB"/>
    <w:rsid w:val="00787033"/>
    <w:rsid w:val="007874C4"/>
    <w:rsid w:val="007908B7"/>
    <w:rsid w:val="00790A13"/>
    <w:rsid w:val="00790D8E"/>
    <w:rsid w:val="007911B0"/>
    <w:rsid w:val="007979FD"/>
    <w:rsid w:val="00797EE7"/>
    <w:rsid w:val="007A0916"/>
    <w:rsid w:val="007A0EF8"/>
    <w:rsid w:val="007A1A20"/>
    <w:rsid w:val="007A228D"/>
    <w:rsid w:val="007A2E49"/>
    <w:rsid w:val="007A3374"/>
    <w:rsid w:val="007A397C"/>
    <w:rsid w:val="007A3EFE"/>
    <w:rsid w:val="007A59BD"/>
    <w:rsid w:val="007A622D"/>
    <w:rsid w:val="007A6556"/>
    <w:rsid w:val="007B0645"/>
    <w:rsid w:val="007B19BA"/>
    <w:rsid w:val="007B1A66"/>
    <w:rsid w:val="007B3516"/>
    <w:rsid w:val="007B3754"/>
    <w:rsid w:val="007B5CC8"/>
    <w:rsid w:val="007B5DC8"/>
    <w:rsid w:val="007B623A"/>
    <w:rsid w:val="007B6B81"/>
    <w:rsid w:val="007B6C85"/>
    <w:rsid w:val="007B795A"/>
    <w:rsid w:val="007B7C29"/>
    <w:rsid w:val="007C028F"/>
    <w:rsid w:val="007C130B"/>
    <w:rsid w:val="007C175E"/>
    <w:rsid w:val="007C1908"/>
    <w:rsid w:val="007C1D5A"/>
    <w:rsid w:val="007C2CF1"/>
    <w:rsid w:val="007C2E8B"/>
    <w:rsid w:val="007C31FC"/>
    <w:rsid w:val="007C330F"/>
    <w:rsid w:val="007C5318"/>
    <w:rsid w:val="007C5903"/>
    <w:rsid w:val="007C7976"/>
    <w:rsid w:val="007C7A72"/>
    <w:rsid w:val="007C7E6F"/>
    <w:rsid w:val="007D1949"/>
    <w:rsid w:val="007D30B6"/>
    <w:rsid w:val="007D3348"/>
    <w:rsid w:val="007D3E85"/>
    <w:rsid w:val="007D415D"/>
    <w:rsid w:val="007D53A0"/>
    <w:rsid w:val="007D6A57"/>
    <w:rsid w:val="007D6CD1"/>
    <w:rsid w:val="007D7441"/>
    <w:rsid w:val="007E0CB7"/>
    <w:rsid w:val="007E0FFA"/>
    <w:rsid w:val="007E1E7F"/>
    <w:rsid w:val="007E25B9"/>
    <w:rsid w:val="007E36AC"/>
    <w:rsid w:val="007E406C"/>
    <w:rsid w:val="007E4F10"/>
    <w:rsid w:val="007E53E7"/>
    <w:rsid w:val="007E5970"/>
    <w:rsid w:val="007E5DBE"/>
    <w:rsid w:val="007E6869"/>
    <w:rsid w:val="007E6B25"/>
    <w:rsid w:val="007F0E3E"/>
    <w:rsid w:val="007F1AF7"/>
    <w:rsid w:val="007F236B"/>
    <w:rsid w:val="007F3C93"/>
    <w:rsid w:val="007F4293"/>
    <w:rsid w:val="007F51F6"/>
    <w:rsid w:val="007F70A8"/>
    <w:rsid w:val="007F75AC"/>
    <w:rsid w:val="008000A9"/>
    <w:rsid w:val="00801B11"/>
    <w:rsid w:val="00803C6E"/>
    <w:rsid w:val="0080470A"/>
    <w:rsid w:val="00804C1E"/>
    <w:rsid w:val="00805B32"/>
    <w:rsid w:val="00806F3A"/>
    <w:rsid w:val="0081112C"/>
    <w:rsid w:val="0081170C"/>
    <w:rsid w:val="00811D5D"/>
    <w:rsid w:val="00813068"/>
    <w:rsid w:val="00813ABA"/>
    <w:rsid w:val="008147FE"/>
    <w:rsid w:val="00815786"/>
    <w:rsid w:val="008166C1"/>
    <w:rsid w:val="008168B1"/>
    <w:rsid w:val="00816ED8"/>
    <w:rsid w:val="00817F4C"/>
    <w:rsid w:val="00822EA0"/>
    <w:rsid w:val="00826CB6"/>
    <w:rsid w:val="00827005"/>
    <w:rsid w:val="008275F9"/>
    <w:rsid w:val="00830C13"/>
    <w:rsid w:val="00831D81"/>
    <w:rsid w:val="00832559"/>
    <w:rsid w:val="008348A7"/>
    <w:rsid w:val="008358BF"/>
    <w:rsid w:val="0083590F"/>
    <w:rsid w:val="008359DB"/>
    <w:rsid w:val="00836941"/>
    <w:rsid w:val="00837CB0"/>
    <w:rsid w:val="0084125D"/>
    <w:rsid w:val="00841938"/>
    <w:rsid w:val="00841D2D"/>
    <w:rsid w:val="00842DC0"/>
    <w:rsid w:val="00843827"/>
    <w:rsid w:val="008440BE"/>
    <w:rsid w:val="00844565"/>
    <w:rsid w:val="008446D7"/>
    <w:rsid w:val="00845DAF"/>
    <w:rsid w:val="00846A0E"/>
    <w:rsid w:val="00847169"/>
    <w:rsid w:val="00847181"/>
    <w:rsid w:val="00847FC6"/>
    <w:rsid w:val="00851AAE"/>
    <w:rsid w:val="00851F1A"/>
    <w:rsid w:val="00853618"/>
    <w:rsid w:val="00854089"/>
    <w:rsid w:val="008540AE"/>
    <w:rsid w:val="008540E7"/>
    <w:rsid w:val="00854214"/>
    <w:rsid w:val="00855059"/>
    <w:rsid w:val="00855D53"/>
    <w:rsid w:val="0085618D"/>
    <w:rsid w:val="00856723"/>
    <w:rsid w:val="00856A41"/>
    <w:rsid w:val="00856B40"/>
    <w:rsid w:val="008604E2"/>
    <w:rsid w:val="00860925"/>
    <w:rsid w:val="00860E48"/>
    <w:rsid w:val="008611BD"/>
    <w:rsid w:val="00861D7E"/>
    <w:rsid w:val="0086381B"/>
    <w:rsid w:val="00864785"/>
    <w:rsid w:val="0086534B"/>
    <w:rsid w:val="00865529"/>
    <w:rsid w:val="00865BE0"/>
    <w:rsid w:val="00866AA0"/>
    <w:rsid w:val="00866C09"/>
    <w:rsid w:val="00867126"/>
    <w:rsid w:val="0087007A"/>
    <w:rsid w:val="00870B49"/>
    <w:rsid w:val="00870C08"/>
    <w:rsid w:val="0087118C"/>
    <w:rsid w:val="008715AB"/>
    <w:rsid w:val="008718AD"/>
    <w:rsid w:val="008735BC"/>
    <w:rsid w:val="00874652"/>
    <w:rsid w:val="00874F72"/>
    <w:rsid w:val="0087603A"/>
    <w:rsid w:val="00876922"/>
    <w:rsid w:val="00876CC5"/>
    <w:rsid w:val="0088134E"/>
    <w:rsid w:val="0088353B"/>
    <w:rsid w:val="00883EA6"/>
    <w:rsid w:val="008853E8"/>
    <w:rsid w:val="00885E7C"/>
    <w:rsid w:val="00885FF4"/>
    <w:rsid w:val="0088780A"/>
    <w:rsid w:val="00887E65"/>
    <w:rsid w:val="00887EC3"/>
    <w:rsid w:val="0089019A"/>
    <w:rsid w:val="00890547"/>
    <w:rsid w:val="008913F9"/>
    <w:rsid w:val="00891C85"/>
    <w:rsid w:val="0089376C"/>
    <w:rsid w:val="008954C0"/>
    <w:rsid w:val="00895944"/>
    <w:rsid w:val="0089634F"/>
    <w:rsid w:val="00896AC8"/>
    <w:rsid w:val="00896DD7"/>
    <w:rsid w:val="008A060D"/>
    <w:rsid w:val="008A131D"/>
    <w:rsid w:val="008A1D93"/>
    <w:rsid w:val="008A1E4E"/>
    <w:rsid w:val="008A2BF8"/>
    <w:rsid w:val="008A3264"/>
    <w:rsid w:val="008A33B6"/>
    <w:rsid w:val="008A3655"/>
    <w:rsid w:val="008A3AE8"/>
    <w:rsid w:val="008A61F9"/>
    <w:rsid w:val="008A7F2D"/>
    <w:rsid w:val="008B0A9A"/>
    <w:rsid w:val="008B0D8A"/>
    <w:rsid w:val="008B1F67"/>
    <w:rsid w:val="008B2053"/>
    <w:rsid w:val="008B306C"/>
    <w:rsid w:val="008B38D5"/>
    <w:rsid w:val="008B4042"/>
    <w:rsid w:val="008B47B2"/>
    <w:rsid w:val="008B589F"/>
    <w:rsid w:val="008B60DD"/>
    <w:rsid w:val="008B7009"/>
    <w:rsid w:val="008C0308"/>
    <w:rsid w:val="008C1E0D"/>
    <w:rsid w:val="008C200B"/>
    <w:rsid w:val="008C343D"/>
    <w:rsid w:val="008C360D"/>
    <w:rsid w:val="008C473D"/>
    <w:rsid w:val="008C52FE"/>
    <w:rsid w:val="008C5965"/>
    <w:rsid w:val="008C5B0B"/>
    <w:rsid w:val="008C7043"/>
    <w:rsid w:val="008C74F9"/>
    <w:rsid w:val="008D09CA"/>
    <w:rsid w:val="008D0BDA"/>
    <w:rsid w:val="008D1E79"/>
    <w:rsid w:val="008D3540"/>
    <w:rsid w:val="008D452C"/>
    <w:rsid w:val="008D48A0"/>
    <w:rsid w:val="008D7D4D"/>
    <w:rsid w:val="008E033C"/>
    <w:rsid w:val="008E0AF3"/>
    <w:rsid w:val="008E0FC1"/>
    <w:rsid w:val="008E1286"/>
    <w:rsid w:val="008E3852"/>
    <w:rsid w:val="008E43F9"/>
    <w:rsid w:val="008E4D7A"/>
    <w:rsid w:val="008E68FE"/>
    <w:rsid w:val="008E6BE7"/>
    <w:rsid w:val="008E6E30"/>
    <w:rsid w:val="008E7A90"/>
    <w:rsid w:val="008F06BF"/>
    <w:rsid w:val="008F07D2"/>
    <w:rsid w:val="008F07DB"/>
    <w:rsid w:val="008F13C2"/>
    <w:rsid w:val="008F42B9"/>
    <w:rsid w:val="008F47BF"/>
    <w:rsid w:val="008F4B5B"/>
    <w:rsid w:val="008F6232"/>
    <w:rsid w:val="008F6F50"/>
    <w:rsid w:val="008F7C4D"/>
    <w:rsid w:val="009007EB"/>
    <w:rsid w:val="00901116"/>
    <w:rsid w:val="009015A8"/>
    <w:rsid w:val="00901A84"/>
    <w:rsid w:val="00902680"/>
    <w:rsid w:val="009037AB"/>
    <w:rsid w:val="009049BC"/>
    <w:rsid w:val="00906A92"/>
    <w:rsid w:val="00907029"/>
    <w:rsid w:val="009102FE"/>
    <w:rsid w:val="00910988"/>
    <w:rsid w:val="00911A83"/>
    <w:rsid w:val="0091251A"/>
    <w:rsid w:val="00912BEA"/>
    <w:rsid w:val="00914821"/>
    <w:rsid w:val="009166F9"/>
    <w:rsid w:val="00916BF4"/>
    <w:rsid w:val="00920A9F"/>
    <w:rsid w:val="00920E38"/>
    <w:rsid w:val="00921D84"/>
    <w:rsid w:val="009248F8"/>
    <w:rsid w:val="009252CD"/>
    <w:rsid w:val="00926D3B"/>
    <w:rsid w:val="0093051E"/>
    <w:rsid w:val="00931FBA"/>
    <w:rsid w:val="009327A6"/>
    <w:rsid w:val="009327BA"/>
    <w:rsid w:val="0093291E"/>
    <w:rsid w:val="00932A2E"/>
    <w:rsid w:val="00933787"/>
    <w:rsid w:val="00933ABA"/>
    <w:rsid w:val="00934059"/>
    <w:rsid w:val="009340F4"/>
    <w:rsid w:val="009345C9"/>
    <w:rsid w:val="00934989"/>
    <w:rsid w:val="009355B7"/>
    <w:rsid w:val="00935893"/>
    <w:rsid w:val="00936179"/>
    <w:rsid w:val="009364FD"/>
    <w:rsid w:val="0093744E"/>
    <w:rsid w:val="00937DD6"/>
    <w:rsid w:val="0094054E"/>
    <w:rsid w:val="00941597"/>
    <w:rsid w:val="00941EC4"/>
    <w:rsid w:val="00942998"/>
    <w:rsid w:val="009435F0"/>
    <w:rsid w:val="00944CA1"/>
    <w:rsid w:val="00945E4D"/>
    <w:rsid w:val="009469E0"/>
    <w:rsid w:val="00946B2F"/>
    <w:rsid w:val="0094700F"/>
    <w:rsid w:val="009478AA"/>
    <w:rsid w:val="00947925"/>
    <w:rsid w:val="00951E97"/>
    <w:rsid w:val="0095293B"/>
    <w:rsid w:val="00953929"/>
    <w:rsid w:val="00953A5E"/>
    <w:rsid w:val="00953BB4"/>
    <w:rsid w:val="009545AF"/>
    <w:rsid w:val="00955247"/>
    <w:rsid w:val="00956154"/>
    <w:rsid w:val="0095676A"/>
    <w:rsid w:val="00956872"/>
    <w:rsid w:val="00956D32"/>
    <w:rsid w:val="009612BA"/>
    <w:rsid w:val="00962342"/>
    <w:rsid w:val="0096241C"/>
    <w:rsid w:val="009627B4"/>
    <w:rsid w:val="00962904"/>
    <w:rsid w:val="009642BC"/>
    <w:rsid w:val="009652B3"/>
    <w:rsid w:val="009664C7"/>
    <w:rsid w:val="00966AAB"/>
    <w:rsid w:val="009716A5"/>
    <w:rsid w:val="0097210B"/>
    <w:rsid w:val="00972D1C"/>
    <w:rsid w:val="00972DC4"/>
    <w:rsid w:val="0097327A"/>
    <w:rsid w:val="0097365D"/>
    <w:rsid w:val="009755E4"/>
    <w:rsid w:val="00975F34"/>
    <w:rsid w:val="00976E62"/>
    <w:rsid w:val="00977B63"/>
    <w:rsid w:val="0098013B"/>
    <w:rsid w:val="00982CB2"/>
    <w:rsid w:val="00983455"/>
    <w:rsid w:val="0098391C"/>
    <w:rsid w:val="009839AC"/>
    <w:rsid w:val="00984424"/>
    <w:rsid w:val="0098565E"/>
    <w:rsid w:val="00985EC1"/>
    <w:rsid w:val="0098700A"/>
    <w:rsid w:val="00990016"/>
    <w:rsid w:val="00991BA7"/>
    <w:rsid w:val="009929B0"/>
    <w:rsid w:val="009932E8"/>
    <w:rsid w:val="009953D5"/>
    <w:rsid w:val="00995579"/>
    <w:rsid w:val="0099732F"/>
    <w:rsid w:val="009A02F9"/>
    <w:rsid w:val="009A0668"/>
    <w:rsid w:val="009A1455"/>
    <w:rsid w:val="009A1B9F"/>
    <w:rsid w:val="009A3CC4"/>
    <w:rsid w:val="009A47D0"/>
    <w:rsid w:val="009A4A01"/>
    <w:rsid w:val="009A4A2F"/>
    <w:rsid w:val="009A6A11"/>
    <w:rsid w:val="009A6CAC"/>
    <w:rsid w:val="009A6E60"/>
    <w:rsid w:val="009A7619"/>
    <w:rsid w:val="009B0375"/>
    <w:rsid w:val="009B058C"/>
    <w:rsid w:val="009B30CD"/>
    <w:rsid w:val="009B3194"/>
    <w:rsid w:val="009B4E1E"/>
    <w:rsid w:val="009B5AE7"/>
    <w:rsid w:val="009C1C56"/>
    <w:rsid w:val="009C2735"/>
    <w:rsid w:val="009C299C"/>
    <w:rsid w:val="009C3689"/>
    <w:rsid w:val="009C3C7A"/>
    <w:rsid w:val="009C4CFF"/>
    <w:rsid w:val="009C5F31"/>
    <w:rsid w:val="009C638B"/>
    <w:rsid w:val="009D00B9"/>
    <w:rsid w:val="009D0344"/>
    <w:rsid w:val="009D10E6"/>
    <w:rsid w:val="009D11FF"/>
    <w:rsid w:val="009D3F97"/>
    <w:rsid w:val="009D5601"/>
    <w:rsid w:val="009D636D"/>
    <w:rsid w:val="009D63D0"/>
    <w:rsid w:val="009D7C2D"/>
    <w:rsid w:val="009E04AC"/>
    <w:rsid w:val="009E096B"/>
    <w:rsid w:val="009E18EF"/>
    <w:rsid w:val="009E1CA3"/>
    <w:rsid w:val="009E1D16"/>
    <w:rsid w:val="009E2A28"/>
    <w:rsid w:val="009E349D"/>
    <w:rsid w:val="009E454A"/>
    <w:rsid w:val="009E551C"/>
    <w:rsid w:val="009E5768"/>
    <w:rsid w:val="009E65E1"/>
    <w:rsid w:val="009E7654"/>
    <w:rsid w:val="009E78E0"/>
    <w:rsid w:val="009F0468"/>
    <w:rsid w:val="009F0508"/>
    <w:rsid w:val="009F14F3"/>
    <w:rsid w:val="009F1699"/>
    <w:rsid w:val="009F19CD"/>
    <w:rsid w:val="009F1EB6"/>
    <w:rsid w:val="009F2261"/>
    <w:rsid w:val="009F28D6"/>
    <w:rsid w:val="009F2D2E"/>
    <w:rsid w:val="009F36C6"/>
    <w:rsid w:val="009F40CF"/>
    <w:rsid w:val="009F444E"/>
    <w:rsid w:val="009F4C8C"/>
    <w:rsid w:val="009F53BD"/>
    <w:rsid w:val="009F57FD"/>
    <w:rsid w:val="009F5821"/>
    <w:rsid w:val="009F59BC"/>
    <w:rsid w:val="009F5F9F"/>
    <w:rsid w:val="009F73CC"/>
    <w:rsid w:val="009F7985"/>
    <w:rsid w:val="00A0025D"/>
    <w:rsid w:val="00A002FB"/>
    <w:rsid w:val="00A00882"/>
    <w:rsid w:val="00A02987"/>
    <w:rsid w:val="00A03922"/>
    <w:rsid w:val="00A04F97"/>
    <w:rsid w:val="00A05650"/>
    <w:rsid w:val="00A06400"/>
    <w:rsid w:val="00A0770A"/>
    <w:rsid w:val="00A10201"/>
    <w:rsid w:val="00A111E5"/>
    <w:rsid w:val="00A12920"/>
    <w:rsid w:val="00A13BB2"/>
    <w:rsid w:val="00A13BF6"/>
    <w:rsid w:val="00A14B00"/>
    <w:rsid w:val="00A15A70"/>
    <w:rsid w:val="00A16EDF"/>
    <w:rsid w:val="00A1740F"/>
    <w:rsid w:val="00A17774"/>
    <w:rsid w:val="00A17B6F"/>
    <w:rsid w:val="00A204EE"/>
    <w:rsid w:val="00A213A0"/>
    <w:rsid w:val="00A213C6"/>
    <w:rsid w:val="00A23338"/>
    <w:rsid w:val="00A24BD7"/>
    <w:rsid w:val="00A24C10"/>
    <w:rsid w:val="00A25545"/>
    <w:rsid w:val="00A256B1"/>
    <w:rsid w:val="00A265C1"/>
    <w:rsid w:val="00A270C9"/>
    <w:rsid w:val="00A279FF"/>
    <w:rsid w:val="00A302FF"/>
    <w:rsid w:val="00A30623"/>
    <w:rsid w:val="00A3174E"/>
    <w:rsid w:val="00A31FB2"/>
    <w:rsid w:val="00A32303"/>
    <w:rsid w:val="00A3232A"/>
    <w:rsid w:val="00A33125"/>
    <w:rsid w:val="00A33665"/>
    <w:rsid w:val="00A33D0D"/>
    <w:rsid w:val="00A34329"/>
    <w:rsid w:val="00A34AC2"/>
    <w:rsid w:val="00A350A9"/>
    <w:rsid w:val="00A365E3"/>
    <w:rsid w:val="00A36E65"/>
    <w:rsid w:val="00A3739B"/>
    <w:rsid w:val="00A4219E"/>
    <w:rsid w:val="00A44B07"/>
    <w:rsid w:val="00A44B77"/>
    <w:rsid w:val="00A45982"/>
    <w:rsid w:val="00A45D30"/>
    <w:rsid w:val="00A46950"/>
    <w:rsid w:val="00A4746E"/>
    <w:rsid w:val="00A47827"/>
    <w:rsid w:val="00A47C43"/>
    <w:rsid w:val="00A50EAE"/>
    <w:rsid w:val="00A5138A"/>
    <w:rsid w:val="00A51770"/>
    <w:rsid w:val="00A51AE8"/>
    <w:rsid w:val="00A521AD"/>
    <w:rsid w:val="00A522AA"/>
    <w:rsid w:val="00A527A9"/>
    <w:rsid w:val="00A540D6"/>
    <w:rsid w:val="00A540F9"/>
    <w:rsid w:val="00A610D1"/>
    <w:rsid w:val="00A61767"/>
    <w:rsid w:val="00A667DC"/>
    <w:rsid w:val="00A67A28"/>
    <w:rsid w:val="00A67B90"/>
    <w:rsid w:val="00A714D8"/>
    <w:rsid w:val="00A71507"/>
    <w:rsid w:val="00A71F1E"/>
    <w:rsid w:val="00A72F44"/>
    <w:rsid w:val="00A72F86"/>
    <w:rsid w:val="00A746B4"/>
    <w:rsid w:val="00A75BF7"/>
    <w:rsid w:val="00A76883"/>
    <w:rsid w:val="00A76CCD"/>
    <w:rsid w:val="00A77958"/>
    <w:rsid w:val="00A77A17"/>
    <w:rsid w:val="00A8044E"/>
    <w:rsid w:val="00A80A54"/>
    <w:rsid w:val="00A817B9"/>
    <w:rsid w:val="00A82558"/>
    <w:rsid w:val="00A82C7A"/>
    <w:rsid w:val="00A830FB"/>
    <w:rsid w:val="00A84127"/>
    <w:rsid w:val="00A86497"/>
    <w:rsid w:val="00A87584"/>
    <w:rsid w:val="00A8786F"/>
    <w:rsid w:val="00A90CA1"/>
    <w:rsid w:val="00A9150C"/>
    <w:rsid w:val="00A91769"/>
    <w:rsid w:val="00A919B9"/>
    <w:rsid w:val="00A91D52"/>
    <w:rsid w:val="00A92335"/>
    <w:rsid w:val="00A93678"/>
    <w:rsid w:val="00A94043"/>
    <w:rsid w:val="00A94238"/>
    <w:rsid w:val="00A94B76"/>
    <w:rsid w:val="00AA2383"/>
    <w:rsid w:val="00AA282D"/>
    <w:rsid w:val="00AA2999"/>
    <w:rsid w:val="00AA2EEE"/>
    <w:rsid w:val="00AA6026"/>
    <w:rsid w:val="00AB10F3"/>
    <w:rsid w:val="00AB1BE1"/>
    <w:rsid w:val="00AB1C32"/>
    <w:rsid w:val="00AB2261"/>
    <w:rsid w:val="00AB249A"/>
    <w:rsid w:val="00AB2784"/>
    <w:rsid w:val="00AB4EB8"/>
    <w:rsid w:val="00AB5353"/>
    <w:rsid w:val="00AB57A7"/>
    <w:rsid w:val="00AB78AB"/>
    <w:rsid w:val="00AB7AAF"/>
    <w:rsid w:val="00AC0127"/>
    <w:rsid w:val="00AC0DCE"/>
    <w:rsid w:val="00AC1493"/>
    <w:rsid w:val="00AC1A26"/>
    <w:rsid w:val="00AC2D59"/>
    <w:rsid w:val="00AC372D"/>
    <w:rsid w:val="00AC3FCD"/>
    <w:rsid w:val="00AC5152"/>
    <w:rsid w:val="00AC68DE"/>
    <w:rsid w:val="00AC6A52"/>
    <w:rsid w:val="00AC6EA3"/>
    <w:rsid w:val="00AC769C"/>
    <w:rsid w:val="00AD0191"/>
    <w:rsid w:val="00AD0BFA"/>
    <w:rsid w:val="00AD0D04"/>
    <w:rsid w:val="00AD0E18"/>
    <w:rsid w:val="00AD18FD"/>
    <w:rsid w:val="00AD3243"/>
    <w:rsid w:val="00AD37D5"/>
    <w:rsid w:val="00AD4697"/>
    <w:rsid w:val="00AD5451"/>
    <w:rsid w:val="00AD7243"/>
    <w:rsid w:val="00AD73BC"/>
    <w:rsid w:val="00AD7424"/>
    <w:rsid w:val="00AD7807"/>
    <w:rsid w:val="00AE0552"/>
    <w:rsid w:val="00AE0923"/>
    <w:rsid w:val="00AE1016"/>
    <w:rsid w:val="00AE3205"/>
    <w:rsid w:val="00AE3ADB"/>
    <w:rsid w:val="00AE4E85"/>
    <w:rsid w:val="00AE4FCF"/>
    <w:rsid w:val="00AE67B9"/>
    <w:rsid w:val="00AE713B"/>
    <w:rsid w:val="00AE71B2"/>
    <w:rsid w:val="00AE71D9"/>
    <w:rsid w:val="00AE7785"/>
    <w:rsid w:val="00AF24B6"/>
    <w:rsid w:val="00AF296D"/>
    <w:rsid w:val="00AF2A09"/>
    <w:rsid w:val="00AF3546"/>
    <w:rsid w:val="00AF3716"/>
    <w:rsid w:val="00AF3F4C"/>
    <w:rsid w:val="00AF4AA6"/>
    <w:rsid w:val="00AF4CC7"/>
    <w:rsid w:val="00AF54AA"/>
    <w:rsid w:val="00AF5C57"/>
    <w:rsid w:val="00AF6F3F"/>
    <w:rsid w:val="00AF7EAA"/>
    <w:rsid w:val="00B02A1E"/>
    <w:rsid w:val="00B02B5E"/>
    <w:rsid w:val="00B0351F"/>
    <w:rsid w:val="00B039E0"/>
    <w:rsid w:val="00B03AD7"/>
    <w:rsid w:val="00B03F29"/>
    <w:rsid w:val="00B056D8"/>
    <w:rsid w:val="00B070D0"/>
    <w:rsid w:val="00B10164"/>
    <w:rsid w:val="00B11D40"/>
    <w:rsid w:val="00B12BFB"/>
    <w:rsid w:val="00B13E7B"/>
    <w:rsid w:val="00B14060"/>
    <w:rsid w:val="00B142B1"/>
    <w:rsid w:val="00B1572F"/>
    <w:rsid w:val="00B15C52"/>
    <w:rsid w:val="00B160F1"/>
    <w:rsid w:val="00B16652"/>
    <w:rsid w:val="00B21E4A"/>
    <w:rsid w:val="00B2275B"/>
    <w:rsid w:val="00B230BD"/>
    <w:rsid w:val="00B23D82"/>
    <w:rsid w:val="00B269D8"/>
    <w:rsid w:val="00B275D1"/>
    <w:rsid w:val="00B27DEA"/>
    <w:rsid w:val="00B30496"/>
    <w:rsid w:val="00B306EC"/>
    <w:rsid w:val="00B311FE"/>
    <w:rsid w:val="00B319C8"/>
    <w:rsid w:val="00B31A62"/>
    <w:rsid w:val="00B31B41"/>
    <w:rsid w:val="00B34DFA"/>
    <w:rsid w:val="00B3639D"/>
    <w:rsid w:val="00B37D52"/>
    <w:rsid w:val="00B402DA"/>
    <w:rsid w:val="00B40CD1"/>
    <w:rsid w:val="00B413AE"/>
    <w:rsid w:val="00B416AC"/>
    <w:rsid w:val="00B42213"/>
    <w:rsid w:val="00B441FE"/>
    <w:rsid w:val="00B44D95"/>
    <w:rsid w:val="00B45251"/>
    <w:rsid w:val="00B458DA"/>
    <w:rsid w:val="00B45BFF"/>
    <w:rsid w:val="00B465FF"/>
    <w:rsid w:val="00B478B5"/>
    <w:rsid w:val="00B47F8D"/>
    <w:rsid w:val="00B50174"/>
    <w:rsid w:val="00B5059F"/>
    <w:rsid w:val="00B50B33"/>
    <w:rsid w:val="00B50BB5"/>
    <w:rsid w:val="00B5117B"/>
    <w:rsid w:val="00B51D6C"/>
    <w:rsid w:val="00B51DE3"/>
    <w:rsid w:val="00B525D2"/>
    <w:rsid w:val="00B52EB7"/>
    <w:rsid w:val="00B53564"/>
    <w:rsid w:val="00B5451B"/>
    <w:rsid w:val="00B557F9"/>
    <w:rsid w:val="00B56CA2"/>
    <w:rsid w:val="00B57177"/>
    <w:rsid w:val="00B572F6"/>
    <w:rsid w:val="00B57A28"/>
    <w:rsid w:val="00B57B3F"/>
    <w:rsid w:val="00B61AB7"/>
    <w:rsid w:val="00B61C47"/>
    <w:rsid w:val="00B61FFB"/>
    <w:rsid w:val="00B643D3"/>
    <w:rsid w:val="00B64C9A"/>
    <w:rsid w:val="00B64ED8"/>
    <w:rsid w:val="00B65811"/>
    <w:rsid w:val="00B718FE"/>
    <w:rsid w:val="00B72005"/>
    <w:rsid w:val="00B7267C"/>
    <w:rsid w:val="00B73132"/>
    <w:rsid w:val="00B739A9"/>
    <w:rsid w:val="00B73AEC"/>
    <w:rsid w:val="00B74644"/>
    <w:rsid w:val="00B763D9"/>
    <w:rsid w:val="00B805C1"/>
    <w:rsid w:val="00B81F63"/>
    <w:rsid w:val="00B821C7"/>
    <w:rsid w:val="00B8234A"/>
    <w:rsid w:val="00B825D1"/>
    <w:rsid w:val="00B863CE"/>
    <w:rsid w:val="00B86B33"/>
    <w:rsid w:val="00B87059"/>
    <w:rsid w:val="00B870FC"/>
    <w:rsid w:val="00B907D4"/>
    <w:rsid w:val="00B91811"/>
    <w:rsid w:val="00B92EFD"/>
    <w:rsid w:val="00B93D8D"/>
    <w:rsid w:val="00B940BC"/>
    <w:rsid w:val="00B94555"/>
    <w:rsid w:val="00B94589"/>
    <w:rsid w:val="00B94B3E"/>
    <w:rsid w:val="00B95CE3"/>
    <w:rsid w:val="00BA1324"/>
    <w:rsid w:val="00BA1591"/>
    <w:rsid w:val="00BA2CAE"/>
    <w:rsid w:val="00BA3719"/>
    <w:rsid w:val="00BA63A3"/>
    <w:rsid w:val="00BA6DF1"/>
    <w:rsid w:val="00BA7091"/>
    <w:rsid w:val="00BA7DCB"/>
    <w:rsid w:val="00BB007B"/>
    <w:rsid w:val="00BB1595"/>
    <w:rsid w:val="00BB220E"/>
    <w:rsid w:val="00BB31DC"/>
    <w:rsid w:val="00BB3A45"/>
    <w:rsid w:val="00BB3DCD"/>
    <w:rsid w:val="00BB445E"/>
    <w:rsid w:val="00BB4ED3"/>
    <w:rsid w:val="00BB5C76"/>
    <w:rsid w:val="00BB6DCC"/>
    <w:rsid w:val="00BB7F66"/>
    <w:rsid w:val="00BC0233"/>
    <w:rsid w:val="00BC1325"/>
    <w:rsid w:val="00BC1912"/>
    <w:rsid w:val="00BC1CFB"/>
    <w:rsid w:val="00BC3130"/>
    <w:rsid w:val="00BC3989"/>
    <w:rsid w:val="00BC3DF5"/>
    <w:rsid w:val="00BC41AD"/>
    <w:rsid w:val="00BC4C0A"/>
    <w:rsid w:val="00BC5207"/>
    <w:rsid w:val="00BC5629"/>
    <w:rsid w:val="00BC62AF"/>
    <w:rsid w:val="00BC633F"/>
    <w:rsid w:val="00BC6890"/>
    <w:rsid w:val="00BC715D"/>
    <w:rsid w:val="00BC768D"/>
    <w:rsid w:val="00BC7A3D"/>
    <w:rsid w:val="00BD06F1"/>
    <w:rsid w:val="00BD10A2"/>
    <w:rsid w:val="00BD1C57"/>
    <w:rsid w:val="00BD1D1A"/>
    <w:rsid w:val="00BD2381"/>
    <w:rsid w:val="00BD44B0"/>
    <w:rsid w:val="00BD4913"/>
    <w:rsid w:val="00BD56CB"/>
    <w:rsid w:val="00BD5E66"/>
    <w:rsid w:val="00BD7846"/>
    <w:rsid w:val="00BD7B59"/>
    <w:rsid w:val="00BE3316"/>
    <w:rsid w:val="00BE34B1"/>
    <w:rsid w:val="00BE3791"/>
    <w:rsid w:val="00BE6161"/>
    <w:rsid w:val="00BF000E"/>
    <w:rsid w:val="00BF0CD8"/>
    <w:rsid w:val="00BF1600"/>
    <w:rsid w:val="00BF18BF"/>
    <w:rsid w:val="00BF5FBF"/>
    <w:rsid w:val="00BF61AF"/>
    <w:rsid w:val="00BF6AAD"/>
    <w:rsid w:val="00BF6D12"/>
    <w:rsid w:val="00BF773E"/>
    <w:rsid w:val="00BF774D"/>
    <w:rsid w:val="00BF79D7"/>
    <w:rsid w:val="00C03852"/>
    <w:rsid w:val="00C050FF"/>
    <w:rsid w:val="00C077A1"/>
    <w:rsid w:val="00C11A24"/>
    <w:rsid w:val="00C11D01"/>
    <w:rsid w:val="00C11EFE"/>
    <w:rsid w:val="00C124DA"/>
    <w:rsid w:val="00C12C61"/>
    <w:rsid w:val="00C13019"/>
    <w:rsid w:val="00C13B9D"/>
    <w:rsid w:val="00C13E3C"/>
    <w:rsid w:val="00C14956"/>
    <w:rsid w:val="00C15DFB"/>
    <w:rsid w:val="00C169EC"/>
    <w:rsid w:val="00C16A7C"/>
    <w:rsid w:val="00C173C4"/>
    <w:rsid w:val="00C17EB2"/>
    <w:rsid w:val="00C21F6B"/>
    <w:rsid w:val="00C22A92"/>
    <w:rsid w:val="00C22D61"/>
    <w:rsid w:val="00C230F3"/>
    <w:rsid w:val="00C2343D"/>
    <w:rsid w:val="00C23891"/>
    <w:rsid w:val="00C23BF2"/>
    <w:rsid w:val="00C23F3F"/>
    <w:rsid w:val="00C248E1"/>
    <w:rsid w:val="00C25127"/>
    <w:rsid w:val="00C260D2"/>
    <w:rsid w:val="00C26563"/>
    <w:rsid w:val="00C268DB"/>
    <w:rsid w:val="00C2762F"/>
    <w:rsid w:val="00C27B69"/>
    <w:rsid w:val="00C27BD6"/>
    <w:rsid w:val="00C27C7F"/>
    <w:rsid w:val="00C30CC1"/>
    <w:rsid w:val="00C3199E"/>
    <w:rsid w:val="00C32936"/>
    <w:rsid w:val="00C35B3B"/>
    <w:rsid w:val="00C36A49"/>
    <w:rsid w:val="00C37C30"/>
    <w:rsid w:val="00C37E72"/>
    <w:rsid w:val="00C400EF"/>
    <w:rsid w:val="00C40520"/>
    <w:rsid w:val="00C41226"/>
    <w:rsid w:val="00C4123A"/>
    <w:rsid w:val="00C4138C"/>
    <w:rsid w:val="00C41E4E"/>
    <w:rsid w:val="00C420B7"/>
    <w:rsid w:val="00C43BCE"/>
    <w:rsid w:val="00C43D6A"/>
    <w:rsid w:val="00C43EFB"/>
    <w:rsid w:val="00C457EE"/>
    <w:rsid w:val="00C46711"/>
    <w:rsid w:val="00C46BC6"/>
    <w:rsid w:val="00C51732"/>
    <w:rsid w:val="00C51F7B"/>
    <w:rsid w:val="00C52933"/>
    <w:rsid w:val="00C529DF"/>
    <w:rsid w:val="00C5313F"/>
    <w:rsid w:val="00C53821"/>
    <w:rsid w:val="00C53CBD"/>
    <w:rsid w:val="00C543B1"/>
    <w:rsid w:val="00C544BE"/>
    <w:rsid w:val="00C54F77"/>
    <w:rsid w:val="00C55539"/>
    <w:rsid w:val="00C5592E"/>
    <w:rsid w:val="00C55D52"/>
    <w:rsid w:val="00C57A02"/>
    <w:rsid w:val="00C601FC"/>
    <w:rsid w:val="00C609E1"/>
    <w:rsid w:val="00C62601"/>
    <w:rsid w:val="00C64921"/>
    <w:rsid w:val="00C6494A"/>
    <w:rsid w:val="00C658E7"/>
    <w:rsid w:val="00C65C2C"/>
    <w:rsid w:val="00C66197"/>
    <w:rsid w:val="00C6631F"/>
    <w:rsid w:val="00C6654E"/>
    <w:rsid w:val="00C66F7C"/>
    <w:rsid w:val="00C670A5"/>
    <w:rsid w:val="00C675AE"/>
    <w:rsid w:val="00C70853"/>
    <w:rsid w:val="00C70D6E"/>
    <w:rsid w:val="00C70FAD"/>
    <w:rsid w:val="00C7566E"/>
    <w:rsid w:val="00C75A9F"/>
    <w:rsid w:val="00C75BF8"/>
    <w:rsid w:val="00C75CB5"/>
    <w:rsid w:val="00C75F05"/>
    <w:rsid w:val="00C7668A"/>
    <w:rsid w:val="00C76F1E"/>
    <w:rsid w:val="00C778F7"/>
    <w:rsid w:val="00C809DA"/>
    <w:rsid w:val="00C8161E"/>
    <w:rsid w:val="00C82BDE"/>
    <w:rsid w:val="00C83815"/>
    <w:rsid w:val="00C86328"/>
    <w:rsid w:val="00C86908"/>
    <w:rsid w:val="00C86D73"/>
    <w:rsid w:val="00C86FD2"/>
    <w:rsid w:val="00C87459"/>
    <w:rsid w:val="00C902E9"/>
    <w:rsid w:val="00C91106"/>
    <w:rsid w:val="00C91667"/>
    <w:rsid w:val="00C92991"/>
    <w:rsid w:val="00C92D38"/>
    <w:rsid w:val="00C93B1D"/>
    <w:rsid w:val="00C93EF3"/>
    <w:rsid w:val="00C94094"/>
    <w:rsid w:val="00C94C3C"/>
    <w:rsid w:val="00C94C54"/>
    <w:rsid w:val="00C96C94"/>
    <w:rsid w:val="00C96DB7"/>
    <w:rsid w:val="00C97DB9"/>
    <w:rsid w:val="00CA0B6A"/>
    <w:rsid w:val="00CA0E94"/>
    <w:rsid w:val="00CA193B"/>
    <w:rsid w:val="00CA21E5"/>
    <w:rsid w:val="00CA320C"/>
    <w:rsid w:val="00CA3F4C"/>
    <w:rsid w:val="00CA7387"/>
    <w:rsid w:val="00CB0BB0"/>
    <w:rsid w:val="00CB1407"/>
    <w:rsid w:val="00CB3316"/>
    <w:rsid w:val="00CB37E1"/>
    <w:rsid w:val="00CB3F16"/>
    <w:rsid w:val="00CB4F1C"/>
    <w:rsid w:val="00CB5D67"/>
    <w:rsid w:val="00CB6937"/>
    <w:rsid w:val="00CB6946"/>
    <w:rsid w:val="00CB69FF"/>
    <w:rsid w:val="00CB71B5"/>
    <w:rsid w:val="00CC0252"/>
    <w:rsid w:val="00CC182C"/>
    <w:rsid w:val="00CC1BC3"/>
    <w:rsid w:val="00CC2FF3"/>
    <w:rsid w:val="00CC3F64"/>
    <w:rsid w:val="00CC4E9E"/>
    <w:rsid w:val="00CC57D6"/>
    <w:rsid w:val="00CC7142"/>
    <w:rsid w:val="00CC75EE"/>
    <w:rsid w:val="00CD0732"/>
    <w:rsid w:val="00CD0921"/>
    <w:rsid w:val="00CD1058"/>
    <w:rsid w:val="00CD1511"/>
    <w:rsid w:val="00CD2A97"/>
    <w:rsid w:val="00CD2D53"/>
    <w:rsid w:val="00CD3858"/>
    <w:rsid w:val="00CD4EA3"/>
    <w:rsid w:val="00CD5218"/>
    <w:rsid w:val="00CD6026"/>
    <w:rsid w:val="00CE05BF"/>
    <w:rsid w:val="00CE1F1D"/>
    <w:rsid w:val="00CE3B4A"/>
    <w:rsid w:val="00CE46B5"/>
    <w:rsid w:val="00CF01F5"/>
    <w:rsid w:val="00CF0A46"/>
    <w:rsid w:val="00CF0DD6"/>
    <w:rsid w:val="00CF18F2"/>
    <w:rsid w:val="00CF2FF4"/>
    <w:rsid w:val="00CF4404"/>
    <w:rsid w:val="00CF48C7"/>
    <w:rsid w:val="00CF4E8C"/>
    <w:rsid w:val="00CF5308"/>
    <w:rsid w:val="00CF6C73"/>
    <w:rsid w:val="00CF6DB0"/>
    <w:rsid w:val="00CF717A"/>
    <w:rsid w:val="00CF7278"/>
    <w:rsid w:val="00CF7688"/>
    <w:rsid w:val="00CF7941"/>
    <w:rsid w:val="00CF7D04"/>
    <w:rsid w:val="00CF7EED"/>
    <w:rsid w:val="00CF7F89"/>
    <w:rsid w:val="00D00C4C"/>
    <w:rsid w:val="00D021D7"/>
    <w:rsid w:val="00D0282F"/>
    <w:rsid w:val="00D03192"/>
    <w:rsid w:val="00D03AF2"/>
    <w:rsid w:val="00D058A2"/>
    <w:rsid w:val="00D05DDE"/>
    <w:rsid w:val="00D062ED"/>
    <w:rsid w:val="00D11834"/>
    <w:rsid w:val="00D11A6F"/>
    <w:rsid w:val="00D11C50"/>
    <w:rsid w:val="00D14D52"/>
    <w:rsid w:val="00D1538E"/>
    <w:rsid w:val="00D15678"/>
    <w:rsid w:val="00D15B5F"/>
    <w:rsid w:val="00D15D97"/>
    <w:rsid w:val="00D17C9B"/>
    <w:rsid w:val="00D20772"/>
    <w:rsid w:val="00D21BFD"/>
    <w:rsid w:val="00D21D9A"/>
    <w:rsid w:val="00D22D56"/>
    <w:rsid w:val="00D233C8"/>
    <w:rsid w:val="00D24369"/>
    <w:rsid w:val="00D259C9"/>
    <w:rsid w:val="00D264A9"/>
    <w:rsid w:val="00D26EB6"/>
    <w:rsid w:val="00D277B6"/>
    <w:rsid w:val="00D2787D"/>
    <w:rsid w:val="00D27BF0"/>
    <w:rsid w:val="00D27DCE"/>
    <w:rsid w:val="00D302A4"/>
    <w:rsid w:val="00D3078A"/>
    <w:rsid w:val="00D3169A"/>
    <w:rsid w:val="00D31786"/>
    <w:rsid w:val="00D330E8"/>
    <w:rsid w:val="00D34E2D"/>
    <w:rsid w:val="00D3511A"/>
    <w:rsid w:val="00D36381"/>
    <w:rsid w:val="00D36B14"/>
    <w:rsid w:val="00D36C72"/>
    <w:rsid w:val="00D37A7B"/>
    <w:rsid w:val="00D37E8E"/>
    <w:rsid w:val="00D40010"/>
    <w:rsid w:val="00D404BC"/>
    <w:rsid w:val="00D405EC"/>
    <w:rsid w:val="00D4350E"/>
    <w:rsid w:val="00D44293"/>
    <w:rsid w:val="00D443A4"/>
    <w:rsid w:val="00D45DC3"/>
    <w:rsid w:val="00D45E83"/>
    <w:rsid w:val="00D471CD"/>
    <w:rsid w:val="00D47355"/>
    <w:rsid w:val="00D47ABA"/>
    <w:rsid w:val="00D50DD3"/>
    <w:rsid w:val="00D50E62"/>
    <w:rsid w:val="00D5316A"/>
    <w:rsid w:val="00D53447"/>
    <w:rsid w:val="00D54FBD"/>
    <w:rsid w:val="00D5711F"/>
    <w:rsid w:val="00D603C0"/>
    <w:rsid w:val="00D60CB0"/>
    <w:rsid w:val="00D616AA"/>
    <w:rsid w:val="00D6192B"/>
    <w:rsid w:val="00D61AC6"/>
    <w:rsid w:val="00D628B6"/>
    <w:rsid w:val="00D62C92"/>
    <w:rsid w:val="00D640CE"/>
    <w:rsid w:val="00D64271"/>
    <w:rsid w:val="00D64BE5"/>
    <w:rsid w:val="00D674CE"/>
    <w:rsid w:val="00D71010"/>
    <w:rsid w:val="00D71E11"/>
    <w:rsid w:val="00D72731"/>
    <w:rsid w:val="00D73965"/>
    <w:rsid w:val="00D75CE9"/>
    <w:rsid w:val="00D76968"/>
    <w:rsid w:val="00D80685"/>
    <w:rsid w:val="00D814C2"/>
    <w:rsid w:val="00D82B57"/>
    <w:rsid w:val="00D84118"/>
    <w:rsid w:val="00D84F1B"/>
    <w:rsid w:val="00D8574F"/>
    <w:rsid w:val="00D85BA2"/>
    <w:rsid w:val="00D85F4F"/>
    <w:rsid w:val="00D8615F"/>
    <w:rsid w:val="00D877FB"/>
    <w:rsid w:val="00D91A5B"/>
    <w:rsid w:val="00D932BF"/>
    <w:rsid w:val="00D932E7"/>
    <w:rsid w:val="00D93792"/>
    <w:rsid w:val="00D93BD3"/>
    <w:rsid w:val="00D94471"/>
    <w:rsid w:val="00D94A65"/>
    <w:rsid w:val="00D94E51"/>
    <w:rsid w:val="00D95020"/>
    <w:rsid w:val="00D95446"/>
    <w:rsid w:val="00D95DB7"/>
    <w:rsid w:val="00D960A3"/>
    <w:rsid w:val="00D9692C"/>
    <w:rsid w:val="00D969E4"/>
    <w:rsid w:val="00D96F6D"/>
    <w:rsid w:val="00D96FBB"/>
    <w:rsid w:val="00DA0575"/>
    <w:rsid w:val="00DA18B2"/>
    <w:rsid w:val="00DA20C7"/>
    <w:rsid w:val="00DA28DB"/>
    <w:rsid w:val="00DA3D1E"/>
    <w:rsid w:val="00DA45C6"/>
    <w:rsid w:val="00DA49C6"/>
    <w:rsid w:val="00DA50AE"/>
    <w:rsid w:val="00DA6FAA"/>
    <w:rsid w:val="00DA7C3A"/>
    <w:rsid w:val="00DB0850"/>
    <w:rsid w:val="00DB3320"/>
    <w:rsid w:val="00DB43B1"/>
    <w:rsid w:val="00DB4470"/>
    <w:rsid w:val="00DB498F"/>
    <w:rsid w:val="00DB4DAE"/>
    <w:rsid w:val="00DB60BE"/>
    <w:rsid w:val="00DB64F0"/>
    <w:rsid w:val="00DB6B31"/>
    <w:rsid w:val="00DB6D47"/>
    <w:rsid w:val="00DC0268"/>
    <w:rsid w:val="00DC0294"/>
    <w:rsid w:val="00DC08D8"/>
    <w:rsid w:val="00DC19DC"/>
    <w:rsid w:val="00DC1C31"/>
    <w:rsid w:val="00DC1D2C"/>
    <w:rsid w:val="00DC29A2"/>
    <w:rsid w:val="00DC3217"/>
    <w:rsid w:val="00DC3396"/>
    <w:rsid w:val="00DC368E"/>
    <w:rsid w:val="00DC3708"/>
    <w:rsid w:val="00DC388B"/>
    <w:rsid w:val="00DC3D62"/>
    <w:rsid w:val="00DC5272"/>
    <w:rsid w:val="00DC5465"/>
    <w:rsid w:val="00DC5F8A"/>
    <w:rsid w:val="00DC655B"/>
    <w:rsid w:val="00DC6AB1"/>
    <w:rsid w:val="00DC6F9D"/>
    <w:rsid w:val="00DD03C9"/>
    <w:rsid w:val="00DD05D5"/>
    <w:rsid w:val="00DD067D"/>
    <w:rsid w:val="00DD07A9"/>
    <w:rsid w:val="00DD1921"/>
    <w:rsid w:val="00DD2178"/>
    <w:rsid w:val="00DD2647"/>
    <w:rsid w:val="00DD3CF7"/>
    <w:rsid w:val="00DD41FF"/>
    <w:rsid w:val="00DD4470"/>
    <w:rsid w:val="00DD5753"/>
    <w:rsid w:val="00DD65C3"/>
    <w:rsid w:val="00DD65EB"/>
    <w:rsid w:val="00DE1768"/>
    <w:rsid w:val="00DE18DB"/>
    <w:rsid w:val="00DE2896"/>
    <w:rsid w:val="00DE49C0"/>
    <w:rsid w:val="00DE63F5"/>
    <w:rsid w:val="00DE6E50"/>
    <w:rsid w:val="00DE7751"/>
    <w:rsid w:val="00DF153D"/>
    <w:rsid w:val="00DF2D49"/>
    <w:rsid w:val="00DF3B40"/>
    <w:rsid w:val="00DF4B07"/>
    <w:rsid w:val="00DF5135"/>
    <w:rsid w:val="00DF618C"/>
    <w:rsid w:val="00DF6AF7"/>
    <w:rsid w:val="00DF6BB1"/>
    <w:rsid w:val="00DF6DE0"/>
    <w:rsid w:val="00E0045B"/>
    <w:rsid w:val="00E00F00"/>
    <w:rsid w:val="00E01597"/>
    <w:rsid w:val="00E023FA"/>
    <w:rsid w:val="00E0252D"/>
    <w:rsid w:val="00E03A3E"/>
    <w:rsid w:val="00E059DF"/>
    <w:rsid w:val="00E06AA1"/>
    <w:rsid w:val="00E06BF7"/>
    <w:rsid w:val="00E06D2E"/>
    <w:rsid w:val="00E06FBB"/>
    <w:rsid w:val="00E13131"/>
    <w:rsid w:val="00E151B7"/>
    <w:rsid w:val="00E155F0"/>
    <w:rsid w:val="00E1630F"/>
    <w:rsid w:val="00E1638B"/>
    <w:rsid w:val="00E1735A"/>
    <w:rsid w:val="00E1776D"/>
    <w:rsid w:val="00E17CBE"/>
    <w:rsid w:val="00E202FE"/>
    <w:rsid w:val="00E20BBF"/>
    <w:rsid w:val="00E22DA1"/>
    <w:rsid w:val="00E23286"/>
    <w:rsid w:val="00E2364F"/>
    <w:rsid w:val="00E23A16"/>
    <w:rsid w:val="00E23F66"/>
    <w:rsid w:val="00E2402C"/>
    <w:rsid w:val="00E24830"/>
    <w:rsid w:val="00E24F17"/>
    <w:rsid w:val="00E25384"/>
    <w:rsid w:val="00E2619A"/>
    <w:rsid w:val="00E26873"/>
    <w:rsid w:val="00E26AA4"/>
    <w:rsid w:val="00E26D92"/>
    <w:rsid w:val="00E313FD"/>
    <w:rsid w:val="00E318E2"/>
    <w:rsid w:val="00E33D5E"/>
    <w:rsid w:val="00E33FCC"/>
    <w:rsid w:val="00E35466"/>
    <w:rsid w:val="00E366D6"/>
    <w:rsid w:val="00E37A4D"/>
    <w:rsid w:val="00E43C7B"/>
    <w:rsid w:val="00E4434D"/>
    <w:rsid w:val="00E45089"/>
    <w:rsid w:val="00E5125C"/>
    <w:rsid w:val="00E513B7"/>
    <w:rsid w:val="00E51B1E"/>
    <w:rsid w:val="00E51DED"/>
    <w:rsid w:val="00E51FCD"/>
    <w:rsid w:val="00E53060"/>
    <w:rsid w:val="00E53662"/>
    <w:rsid w:val="00E53796"/>
    <w:rsid w:val="00E54127"/>
    <w:rsid w:val="00E5472A"/>
    <w:rsid w:val="00E547CD"/>
    <w:rsid w:val="00E55286"/>
    <w:rsid w:val="00E5632E"/>
    <w:rsid w:val="00E57F46"/>
    <w:rsid w:val="00E624A5"/>
    <w:rsid w:val="00E632A9"/>
    <w:rsid w:val="00E65FA9"/>
    <w:rsid w:val="00E67952"/>
    <w:rsid w:val="00E70E70"/>
    <w:rsid w:val="00E7115C"/>
    <w:rsid w:val="00E715A6"/>
    <w:rsid w:val="00E71834"/>
    <w:rsid w:val="00E72C7B"/>
    <w:rsid w:val="00E72E86"/>
    <w:rsid w:val="00E74C2E"/>
    <w:rsid w:val="00E74DE9"/>
    <w:rsid w:val="00E751E9"/>
    <w:rsid w:val="00E75418"/>
    <w:rsid w:val="00E75866"/>
    <w:rsid w:val="00E759C7"/>
    <w:rsid w:val="00E76806"/>
    <w:rsid w:val="00E76CBF"/>
    <w:rsid w:val="00E7709B"/>
    <w:rsid w:val="00E774F4"/>
    <w:rsid w:val="00E81A22"/>
    <w:rsid w:val="00E81FB6"/>
    <w:rsid w:val="00E82247"/>
    <w:rsid w:val="00E83AF3"/>
    <w:rsid w:val="00E84570"/>
    <w:rsid w:val="00E8496B"/>
    <w:rsid w:val="00E84B13"/>
    <w:rsid w:val="00E85BA3"/>
    <w:rsid w:val="00E861B6"/>
    <w:rsid w:val="00E86E37"/>
    <w:rsid w:val="00E911EF"/>
    <w:rsid w:val="00E916F1"/>
    <w:rsid w:val="00E91EE3"/>
    <w:rsid w:val="00E924A4"/>
    <w:rsid w:val="00E93399"/>
    <w:rsid w:val="00E93C99"/>
    <w:rsid w:val="00E94D46"/>
    <w:rsid w:val="00E9666D"/>
    <w:rsid w:val="00E968BC"/>
    <w:rsid w:val="00E96C17"/>
    <w:rsid w:val="00E97996"/>
    <w:rsid w:val="00EA09EB"/>
    <w:rsid w:val="00EA0EA8"/>
    <w:rsid w:val="00EA232E"/>
    <w:rsid w:val="00EA277B"/>
    <w:rsid w:val="00EA501A"/>
    <w:rsid w:val="00EA62C0"/>
    <w:rsid w:val="00EA6521"/>
    <w:rsid w:val="00EB011D"/>
    <w:rsid w:val="00EB0E0E"/>
    <w:rsid w:val="00EB1694"/>
    <w:rsid w:val="00EB1D8C"/>
    <w:rsid w:val="00EB283E"/>
    <w:rsid w:val="00EB2C2D"/>
    <w:rsid w:val="00EB3825"/>
    <w:rsid w:val="00EB4B3C"/>
    <w:rsid w:val="00EB4B52"/>
    <w:rsid w:val="00EB4B62"/>
    <w:rsid w:val="00EB4DFF"/>
    <w:rsid w:val="00EB56E9"/>
    <w:rsid w:val="00EB5852"/>
    <w:rsid w:val="00EB5FD1"/>
    <w:rsid w:val="00EB62B4"/>
    <w:rsid w:val="00EB6DB0"/>
    <w:rsid w:val="00EB7625"/>
    <w:rsid w:val="00EB7BA5"/>
    <w:rsid w:val="00EB7E7F"/>
    <w:rsid w:val="00EC023B"/>
    <w:rsid w:val="00EC188A"/>
    <w:rsid w:val="00EC2563"/>
    <w:rsid w:val="00EC276F"/>
    <w:rsid w:val="00EC2910"/>
    <w:rsid w:val="00EC5EFB"/>
    <w:rsid w:val="00EC7A78"/>
    <w:rsid w:val="00ED1C6E"/>
    <w:rsid w:val="00ED250E"/>
    <w:rsid w:val="00ED2A8D"/>
    <w:rsid w:val="00ED2AA3"/>
    <w:rsid w:val="00ED2EAB"/>
    <w:rsid w:val="00ED35BC"/>
    <w:rsid w:val="00ED36E6"/>
    <w:rsid w:val="00ED3A61"/>
    <w:rsid w:val="00ED687F"/>
    <w:rsid w:val="00ED7964"/>
    <w:rsid w:val="00EE053F"/>
    <w:rsid w:val="00EE0DD0"/>
    <w:rsid w:val="00EE154C"/>
    <w:rsid w:val="00EE1C94"/>
    <w:rsid w:val="00EE239F"/>
    <w:rsid w:val="00EE2A66"/>
    <w:rsid w:val="00EE366C"/>
    <w:rsid w:val="00EE39D1"/>
    <w:rsid w:val="00EE4EBA"/>
    <w:rsid w:val="00EE65E9"/>
    <w:rsid w:val="00EE6B6B"/>
    <w:rsid w:val="00EF0D11"/>
    <w:rsid w:val="00EF152B"/>
    <w:rsid w:val="00EF1A9D"/>
    <w:rsid w:val="00EF2583"/>
    <w:rsid w:val="00EF2F2D"/>
    <w:rsid w:val="00EF2F75"/>
    <w:rsid w:val="00EF3022"/>
    <w:rsid w:val="00EF3AFF"/>
    <w:rsid w:val="00EF3C9D"/>
    <w:rsid w:val="00EF3CA0"/>
    <w:rsid w:val="00EF3D1C"/>
    <w:rsid w:val="00EF42A7"/>
    <w:rsid w:val="00EF56BD"/>
    <w:rsid w:val="00EF59A4"/>
    <w:rsid w:val="00EF5EA6"/>
    <w:rsid w:val="00EF7716"/>
    <w:rsid w:val="00EF7F36"/>
    <w:rsid w:val="00F01239"/>
    <w:rsid w:val="00F01594"/>
    <w:rsid w:val="00F02003"/>
    <w:rsid w:val="00F03062"/>
    <w:rsid w:val="00F03483"/>
    <w:rsid w:val="00F03C64"/>
    <w:rsid w:val="00F045BF"/>
    <w:rsid w:val="00F04BCB"/>
    <w:rsid w:val="00F05DF1"/>
    <w:rsid w:val="00F0603D"/>
    <w:rsid w:val="00F06C08"/>
    <w:rsid w:val="00F07389"/>
    <w:rsid w:val="00F1156A"/>
    <w:rsid w:val="00F115E0"/>
    <w:rsid w:val="00F11633"/>
    <w:rsid w:val="00F11A95"/>
    <w:rsid w:val="00F12122"/>
    <w:rsid w:val="00F12275"/>
    <w:rsid w:val="00F122AE"/>
    <w:rsid w:val="00F13829"/>
    <w:rsid w:val="00F1558C"/>
    <w:rsid w:val="00F15605"/>
    <w:rsid w:val="00F17193"/>
    <w:rsid w:val="00F20C41"/>
    <w:rsid w:val="00F2132A"/>
    <w:rsid w:val="00F2205C"/>
    <w:rsid w:val="00F23254"/>
    <w:rsid w:val="00F2385B"/>
    <w:rsid w:val="00F23AC7"/>
    <w:rsid w:val="00F242CD"/>
    <w:rsid w:val="00F2525B"/>
    <w:rsid w:val="00F25658"/>
    <w:rsid w:val="00F259F4"/>
    <w:rsid w:val="00F26203"/>
    <w:rsid w:val="00F26D3E"/>
    <w:rsid w:val="00F26E55"/>
    <w:rsid w:val="00F27475"/>
    <w:rsid w:val="00F275FF"/>
    <w:rsid w:val="00F2761D"/>
    <w:rsid w:val="00F30380"/>
    <w:rsid w:val="00F3062F"/>
    <w:rsid w:val="00F3143A"/>
    <w:rsid w:val="00F31748"/>
    <w:rsid w:val="00F31BA2"/>
    <w:rsid w:val="00F32502"/>
    <w:rsid w:val="00F32C1A"/>
    <w:rsid w:val="00F34285"/>
    <w:rsid w:val="00F34FA5"/>
    <w:rsid w:val="00F35357"/>
    <w:rsid w:val="00F3560C"/>
    <w:rsid w:val="00F36A64"/>
    <w:rsid w:val="00F409B8"/>
    <w:rsid w:val="00F40ACD"/>
    <w:rsid w:val="00F418FD"/>
    <w:rsid w:val="00F41EC7"/>
    <w:rsid w:val="00F41F5B"/>
    <w:rsid w:val="00F420BC"/>
    <w:rsid w:val="00F43A00"/>
    <w:rsid w:val="00F45273"/>
    <w:rsid w:val="00F471AE"/>
    <w:rsid w:val="00F5031E"/>
    <w:rsid w:val="00F50822"/>
    <w:rsid w:val="00F513C4"/>
    <w:rsid w:val="00F514E1"/>
    <w:rsid w:val="00F515EB"/>
    <w:rsid w:val="00F53199"/>
    <w:rsid w:val="00F540FD"/>
    <w:rsid w:val="00F547E5"/>
    <w:rsid w:val="00F549F9"/>
    <w:rsid w:val="00F56492"/>
    <w:rsid w:val="00F56AD6"/>
    <w:rsid w:val="00F56EA7"/>
    <w:rsid w:val="00F576FE"/>
    <w:rsid w:val="00F57996"/>
    <w:rsid w:val="00F57D0B"/>
    <w:rsid w:val="00F60148"/>
    <w:rsid w:val="00F61330"/>
    <w:rsid w:val="00F6246F"/>
    <w:rsid w:val="00F62FBF"/>
    <w:rsid w:val="00F63699"/>
    <w:rsid w:val="00F63BCA"/>
    <w:rsid w:val="00F64428"/>
    <w:rsid w:val="00F64764"/>
    <w:rsid w:val="00F64803"/>
    <w:rsid w:val="00F65F7A"/>
    <w:rsid w:val="00F666B7"/>
    <w:rsid w:val="00F67993"/>
    <w:rsid w:val="00F722C4"/>
    <w:rsid w:val="00F73292"/>
    <w:rsid w:val="00F736BE"/>
    <w:rsid w:val="00F7503B"/>
    <w:rsid w:val="00F75414"/>
    <w:rsid w:val="00F75C4C"/>
    <w:rsid w:val="00F76A80"/>
    <w:rsid w:val="00F76B24"/>
    <w:rsid w:val="00F77F17"/>
    <w:rsid w:val="00F80A9B"/>
    <w:rsid w:val="00F81A10"/>
    <w:rsid w:val="00F81E44"/>
    <w:rsid w:val="00F8215D"/>
    <w:rsid w:val="00F827A0"/>
    <w:rsid w:val="00F83189"/>
    <w:rsid w:val="00F83232"/>
    <w:rsid w:val="00F83DC8"/>
    <w:rsid w:val="00F8504C"/>
    <w:rsid w:val="00F8586E"/>
    <w:rsid w:val="00F8708F"/>
    <w:rsid w:val="00F879F5"/>
    <w:rsid w:val="00F87F27"/>
    <w:rsid w:val="00F912CF"/>
    <w:rsid w:val="00F914D8"/>
    <w:rsid w:val="00F916F5"/>
    <w:rsid w:val="00F92302"/>
    <w:rsid w:val="00F9285A"/>
    <w:rsid w:val="00F92AEF"/>
    <w:rsid w:val="00F92CAF"/>
    <w:rsid w:val="00F92F98"/>
    <w:rsid w:val="00F93B24"/>
    <w:rsid w:val="00F94A2E"/>
    <w:rsid w:val="00F954E5"/>
    <w:rsid w:val="00F95604"/>
    <w:rsid w:val="00F95F7F"/>
    <w:rsid w:val="00F9605C"/>
    <w:rsid w:val="00F964B8"/>
    <w:rsid w:val="00F96DB6"/>
    <w:rsid w:val="00F96F85"/>
    <w:rsid w:val="00F9706B"/>
    <w:rsid w:val="00F970D0"/>
    <w:rsid w:val="00F97AA8"/>
    <w:rsid w:val="00FA0723"/>
    <w:rsid w:val="00FA12DC"/>
    <w:rsid w:val="00FA140F"/>
    <w:rsid w:val="00FA14D3"/>
    <w:rsid w:val="00FA2B70"/>
    <w:rsid w:val="00FA346B"/>
    <w:rsid w:val="00FA3977"/>
    <w:rsid w:val="00FA460C"/>
    <w:rsid w:val="00FA4D28"/>
    <w:rsid w:val="00FA4F49"/>
    <w:rsid w:val="00FA5268"/>
    <w:rsid w:val="00FA60E8"/>
    <w:rsid w:val="00FA74E8"/>
    <w:rsid w:val="00FA79C0"/>
    <w:rsid w:val="00FB52B2"/>
    <w:rsid w:val="00FB5BFB"/>
    <w:rsid w:val="00FC08E9"/>
    <w:rsid w:val="00FC0C8A"/>
    <w:rsid w:val="00FC10E4"/>
    <w:rsid w:val="00FC114C"/>
    <w:rsid w:val="00FC12D5"/>
    <w:rsid w:val="00FC19F6"/>
    <w:rsid w:val="00FC26A2"/>
    <w:rsid w:val="00FC2D27"/>
    <w:rsid w:val="00FC3F65"/>
    <w:rsid w:val="00FC40AF"/>
    <w:rsid w:val="00FC41B3"/>
    <w:rsid w:val="00FC491B"/>
    <w:rsid w:val="00FC5A74"/>
    <w:rsid w:val="00FC5FB2"/>
    <w:rsid w:val="00FC6DBA"/>
    <w:rsid w:val="00FC7A9B"/>
    <w:rsid w:val="00FC7C3D"/>
    <w:rsid w:val="00FD13EA"/>
    <w:rsid w:val="00FD1C0B"/>
    <w:rsid w:val="00FD1E37"/>
    <w:rsid w:val="00FD2679"/>
    <w:rsid w:val="00FD2C82"/>
    <w:rsid w:val="00FD3F75"/>
    <w:rsid w:val="00FD4536"/>
    <w:rsid w:val="00FD4978"/>
    <w:rsid w:val="00FD5BCF"/>
    <w:rsid w:val="00FD6434"/>
    <w:rsid w:val="00FD6DDF"/>
    <w:rsid w:val="00FD7639"/>
    <w:rsid w:val="00FD78FD"/>
    <w:rsid w:val="00FD7FA9"/>
    <w:rsid w:val="00FE0B79"/>
    <w:rsid w:val="00FE0D10"/>
    <w:rsid w:val="00FE10AF"/>
    <w:rsid w:val="00FE1D04"/>
    <w:rsid w:val="00FE20EB"/>
    <w:rsid w:val="00FE3D41"/>
    <w:rsid w:val="00FE3D93"/>
    <w:rsid w:val="00FE45FE"/>
    <w:rsid w:val="00FE55F5"/>
    <w:rsid w:val="00FE5DEE"/>
    <w:rsid w:val="00FE64AD"/>
    <w:rsid w:val="00FE6582"/>
    <w:rsid w:val="00FE6B99"/>
    <w:rsid w:val="00FE7A3D"/>
    <w:rsid w:val="00FF1049"/>
    <w:rsid w:val="00FF16E6"/>
    <w:rsid w:val="00FF2040"/>
    <w:rsid w:val="00FF3272"/>
    <w:rsid w:val="00FF5315"/>
    <w:rsid w:val="00FF5B30"/>
    <w:rsid w:val="00FF5E3F"/>
    <w:rsid w:val="00FF61F5"/>
    <w:rsid w:val="00FF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color="white">
      <v:fill color="white"/>
    </o:shapedefaults>
    <o:shapelayout v:ext="edit">
      <o:idmap v:ext="edit" data="1"/>
    </o:shapelayout>
  </w:shapeDefaults>
  <w:decimalSymbol w:val=","/>
  <w:listSeparator w:val=";"/>
  <w14:docId w14:val="3F96CD98"/>
  <w15:docId w15:val="{BFCBBD6F-989D-45ED-8413-384B326E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279FF"/>
    <w:rPr>
      <w:rFonts w:ascii="Trebuchet MS" w:hAnsi="Trebuchet MS"/>
      <w:sz w:val="22"/>
      <w:szCs w:val="28"/>
      <w:lang w:val="fr-CH" w:eastAsia="en-US"/>
    </w:rPr>
  </w:style>
  <w:style w:type="paragraph" w:styleId="berschrift1">
    <w:name w:val="heading 1"/>
    <w:basedOn w:val="Standard"/>
    <w:next w:val="Standard"/>
    <w:link w:val="berschrift1Zchn"/>
    <w:qFormat/>
    <w:rsid w:val="00F83189"/>
    <w:pPr>
      <w:keepNext/>
      <w:spacing w:before="240" w:after="60"/>
      <w:outlineLvl w:val="0"/>
    </w:pPr>
    <w:rPr>
      <w:rFonts w:ascii="Tahoma" w:hAnsi="Tahoma" w:cs="Arial"/>
      <w:b/>
      <w:bCs/>
      <w:smallCap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rsid w:val="005268F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berschrift3">
    <w:name w:val="heading 3"/>
    <w:basedOn w:val="Standard"/>
    <w:next w:val="Standard"/>
    <w:qFormat/>
    <w:rsid w:val="006D53E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DF2D49"/>
    <w:pPr>
      <w:tabs>
        <w:tab w:val="center" w:pos="4320"/>
        <w:tab w:val="right" w:pos="8640"/>
      </w:tabs>
    </w:pPr>
  </w:style>
  <w:style w:type="paragraph" w:styleId="Fuzeile">
    <w:name w:val="footer"/>
    <w:basedOn w:val="Standard"/>
    <w:link w:val="FuzeileZchn"/>
    <w:uiPriority w:val="99"/>
    <w:rsid w:val="00DF2D49"/>
    <w:pPr>
      <w:tabs>
        <w:tab w:val="center" w:pos="4320"/>
        <w:tab w:val="right" w:pos="8640"/>
      </w:tabs>
    </w:pPr>
  </w:style>
  <w:style w:type="character" w:styleId="Hyperlink">
    <w:name w:val="Hyperlink"/>
    <w:rsid w:val="00BD06F1"/>
    <w:rPr>
      <w:color w:val="0000FF"/>
      <w:u w:val="single"/>
    </w:rPr>
  </w:style>
  <w:style w:type="character" w:styleId="BesuchterLink">
    <w:name w:val="FollowedHyperlink"/>
    <w:rsid w:val="00BD06F1"/>
    <w:rPr>
      <w:color w:val="800080"/>
      <w:u w:val="single"/>
    </w:rPr>
  </w:style>
  <w:style w:type="character" w:styleId="Seitenzahl">
    <w:name w:val="page number"/>
    <w:basedOn w:val="Absatz-Standardschriftart"/>
    <w:rsid w:val="00AF4AA6"/>
  </w:style>
  <w:style w:type="paragraph" w:styleId="Verzeichnis3">
    <w:name w:val="toc 3"/>
    <w:basedOn w:val="Verzeichnis2"/>
    <w:next w:val="Standard"/>
    <w:autoRedefine/>
    <w:semiHidden/>
    <w:rsid w:val="00AC2D59"/>
    <w:pPr>
      <w:tabs>
        <w:tab w:val="right" w:leader="dot" w:pos="4166"/>
      </w:tabs>
    </w:pPr>
    <w:rPr>
      <w:rFonts w:ascii="Tahoma" w:hAnsi="Tahoma"/>
    </w:rPr>
  </w:style>
  <w:style w:type="character" w:customStyle="1" w:styleId="berschrift1Zchn">
    <w:name w:val="Überschrift 1 Zchn"/>
    <w:link w:val="berschrift1"/>
    <w:rsid w:val="00F83189"/>
    <w:rPr>
      <w:rFonts w:ascii="Tahoma" w:hAnsi="Tahoma" w:cs="Arial"/>
      <w:b/>
      <w:bCs/>
      <w:smallCaps/>
      <w:kern w:val="32"/>
      <w:sz w:val="32"/>
      <w:szCs w:val="32"/>
      <w:lang w:val="fr-CH" w:eastAsia="en-US" w:bidi="ar-SA"/>
    </w:rPr>
  </w:style>
  <w:style w:type="paragraph" w:styleId="Verzeichnis1">
    <w:name w:val="toc 1"/>
    <w:basedOn w:val="Standard"/>
    <w:next w:val="Standard"/>
    <w:autoRedefine/>
    <w:semiHidden/>
    <w:rsid w:val="0051263C"/>
    <w:pPr>
      <w:tabs>
        <w:tab w:val="right" w:leader="dot" w:pos="4166"/>
      </w:tabs>
    </w:pPr>
    <w:rPr>
      <w:rFonts w:ascii="Tahoma" w:hAnsi="Tahoma"/>
      <w:smallCaps/>
      <w:noProof/>
      <w:sz w:val="18"/>
      <w:szCs w:val="18"/>
    </w:rPr>
  </w:style>
  <w:style w:type="paragraph" w:styleId="Sprechblasentext">
    <w:name w:val="Balloon Text"/>
    <w:basedOn w:val="Standard"/>
    <w:semiHidden/>
    <w:rsid w:val="0088134E"/>
    <w:rPr>
      <w:rFonts w:ascii="Tahoma" w:hAnsi="Tahoma" w:cs="Tahoma"/>
      <w:sz w:val="16"/>
      <w:szCs w:val="16"/>
    </w:rPr>
  </w:style>
  <w:style w:type="paragraph" w:styleId="Verzeichnis2">
    <w:name w:val="toc 2"/>
    <w:basedOn w:val="Standard"/>
    <w:next w:val="Standard"/>
    <w:autoRedefine/>
    <w:semiHidden/>
    <w:rsid w:val="00AC2D59"/>
    <w:pPr>
      <w:ind w:left="220"/>
    </w:pPr>
  </w:style>
  <w:style w:type="paragraph" w:styleId="StandardWeb">
    <w:name w:val="Normal (Web)"/>
    <w:basedOn w:val="Standard"/>
    <w:rsid w:val="00E8224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character" w:styleId="Fett">
    <w:name w:val="Strong"/>
    <w:qFormat/>
    <w:rsid w:val="00E82247"/>
    <w:rPr>
      <w:b/>
      <w:bCs/>
    </w:rPr>
  </w:style>
  <w:style w:type="character" w:styleId="Hervorhebung">
    <w:name w:val="Emphasis"/>
    <w:qFormat/>
    <w:rsid w:val="00E82247"/>
    <w:rPr>
      <w:i/>
      <w:iCs/>
    </w:rPr>
  </w:style>
  <w:style w:type="paragraph" w:styleId="NurText">
    <w:name w:val="Plain Text"/>
    <w:basedOn w:val="Standard"/>
    <w:link w:val="NurTextZchn"/>
    <w:uiPriority w:val="99"/>
    <w:unhideWhenUsed/>
    <w:rsid w:val="006231DC"/>
    <w:rPr>
      <w:rFonts w:ascii="Calibri" w:eastAsia="Calibri" w:hAnsi="Calibri"/>
      <w:szCs w:val="21"/>
      <w:lang w:val="en-GB"/>
    </w:rPr>
  </w:style>
  <w:style w:type="character" w:customStyle="1" w:styleId="NurTextZchn">
    <w:name w:val="Nur Text Zchn"/>
    <w:link w:val="NurText"/>
    <w:uiPriority w:val="99"/>
    <w:rsid w:val="006231DC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9F0468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customStyle="1" w:styleId="FuzeileZchn">
    <w:name w:val="Fußzeile Zchn"/>
    <w:link w:val="Fuzeile"/>
    <w:uiPriority w:val="99"/>
    <w:rsid w:val="00214288"/>
    <w:rPr>
      <w:rFonts w:ascii="Trebuchet MS" w:hAnsi="Trebuchet MS"/>
      <w:sz w:val="22"/>
      <w:szCs w:val="28"/>
      <w:lang w:val="fr-CH" w:eastAsia="en-US"/>
    </w:rPr>
  </w:style>
  <w:style w:type="character" w:customStyle="1" w:styleId="s4">
    <w:name w:val="s4"/>
    <w:rsid w:val="00C7566E"/>
  </w:style>
  <w:style w:type="paragraph" w:styleId="Listenabsatz">
    <w:name w:val="List Paragraph"/>
    <w:basedOn w:val="Standard"/>
    <w:uiPriority w:val="72"/>
    <w:qFormat/>
    <w:rsid w:val="00E679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8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702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8335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3" w:color="E6E6E6"/>
                        <w:left w:val="single" w:sz="6" w:space="0" w:color="E6E6E6"/>
                        <w:bottom w:val="single" w:sz="6" w:space="23" w:color="E6E6E6"/>
                        <w:right w:val="single" w:sz="6" w:space="0" w:color="E6E6E6"/>
                      </w:divBdr>
                      <w:divsChild>
                        <w:div w:id="49379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6E6E6"/>
                            <w:left w:val="single" w:sz="2" w:space="0" w:color="E6E6E6"/>
                            <w:bottom w:val="single" w:sz="2" w:space="0" w:color="E6E6E6"/>
                            <w:right w:val="single" w:sz="2" w:space="0" w:color="E6E6E6"/>
                          </w:divBdr>
                          <w:divsChild>
                            <w:div w:id="672102685">
                              <w:marLeft w:val="645"/>
                              <w:marRight w:val="0"/>
                              <w:marTop w:val="0"/>
                              <w:marBottom w:val="4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212215">
                                  <w:marLeft w:val="0"/>
                                  <w:marRight w:val="0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72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9419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1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2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1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4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8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4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3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8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7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328455-0A38-4D7D-A2F5-5692AB8A5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210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ECA</Company>
  <LinksUpToDate>false</LinksUpToDate>
  <CharactersWithSpaces>2430</CharactersWithSpaces>
  <SharedDoc>false</SharedDoc>
  <HLinks>
    <vt:vector size="6" baseType="variant">
      <vt:variant>
        <vt:i4>2752601</vt:i4>
      </vt:variant>
      <vt:variant>
        <vt:i4>-1</vt:i4>
      </vt:variant>
      <vt:variant>
        <vt:i4>1028</vt:i4>
      </vt:variant>
      <vt:variant>
        <vt:i4>1</vt:i4>
      </vt:variant>
      <vt:variant>
        <vt:lpwstr>ECA_10thAnniversary-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marc.schmidgall</dc:creator>
  <cp:lastModifiedBy>Marius Stegemann - EFDN</cp:lastModifiedBy>
  <cp:revision>3</cp:revision>
  <cp:lastPrinted>2014-04-29T09:27:00Z</cp:lastPrinted>
  <dcterms:created xsi:type="dcterms:W3CDTF">2021-02-15T14:37:00Z</dcterms:created>
  <dcterms:modified xsi:type="dcterms:W3CDTF">2021-02-16T16:00:00Z</dcterms:modified>
</cp:coreProperties>
</file>